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0208" w:rsidRPr="00AD386E" w:rsidRDefault="00910208" w:rsidP="00910208">
      <w:pPr>
        <w:pStyle w:val="Default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AD386E">
        <w:rPr>
          <w:rFonts w:ascii="Times New Roman" w:hAnsi="Times New Roman" w:cs="Times New Roman"/>
          <w:b/>
          <w:sz w:val="32"/>
          <w:szCs w:val="32"/>
        </w:rPr>
        <w:t>Code for Chapter 4</w:t>
      </w:r>
    </w:p>
    <w:p w:rsidR="00910208" w:rsidRDefault="00910208" w:rsidP="00910208">
      <w:pPr>
        <w:pStyle w:val="Default"/>
        <w:rPr>
          <w:b/>
          <w:bCs/>
          <w:sz w:val="28"/>
          <w:szCs w:val="28"/>
        </w:rPr>
      </w:pPr>
      <w:r>
        <w:t xml:space="preserve"> </w:t>
      </w:r>
      <w:r>
        <w:rPr>
          <w:b/>
          <w:bCs/>
          <w:sz w:val="28"/>
          <w:szCs w:val="28"/>
        </w:rPr>
        <w:t xml:space="preserve">Example 4.1 -4.4 </w:t>
      </w:r>
    </w:p>
    <w:p w:rsidR="00910208" w:rsidRDefault="00910208" w:rsidP="00910208">
      <w:pPr>
        <w:pStyle w:val="Default"/>
        <w:rPr>
          <w:sz w:val="28"/>
          <w:szCs w:val="28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397B77DC" wp14:editId="50B214C7">
            <wp:extent cx="2576666" cy="1931212"/>
            <wp:effectExtent l="0" t="0" r="0" b="0"/>
            <wp:docPr id="1" name="Picture 1" descr="Plot of PRICE vs 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lot of PRICE vs AG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691" cy="193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0208" w:rsidRDefault="00910208" w:rsidP="00910208">
      <w:pPr>
        <w:pStyle w:val="Default"/>
        <w:rPr>
          <w:sz w:val="28"/>
          <w:szCs w:val="28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5AD3F8AC" wp14:editId="10F7CB49">
            <wp:extent cx="2516429" cy="1886063"/>
            <wp:effectExtent l="0" t="0" r="0" b="0"/>
            <wp:docPr id="2" name="Picture 2" descr="Plot of PRICE vs NUMBI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lot of PRICE vs NUMBIDS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6454" cy="18860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0208" w:rsidRDefault="00910208" w:rsidP="00910208">
      <w:pPr>
        <w:pStyle w:val="Default"/>
        <w:rPr>
          <w:sz w:val="28"/>
          <w:szCs w:val="28"/>
        </w:rPr>
      </w:pPr>
      <w:r>
        <w:rPr>
          <w:noProof/>
        </w:rPr>
        <w:drawing>
          <wp:inline distT="0" distB="0" distL="0" distR="0" wp14:anchorId="0D3E591C" wp14:editId="2BED3362">
            <wp:extent cx="2809037" cy="2969226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08438" cy="2968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5FCD" w:rsidRDefault="00BD5FCD" w:rsidP="00910208">
      <w:pPr>
        <w:pStyle w:val="Default"/>
        <w:rPr>
          <w:rFonts w:ascii="Courier New" w:hAnsi="Courier New" w:cs="Courier New"/>
          <w:b/>
          <w:bCs/>
          <w:sz w:val="19"/>
          <w:szCs w:val="19"/>
        </w:rPr>
      </w:pPr>
    </w:p>
    <w:p w:rsidR="00BD5FCD" w:rsidRDefault="00BD5FCD" w:rsidP="00910208">
      <w:pPr>
        <w:pStyle w:val="Default"/>
        <w:rPr>
          <w:rFonts w:ascii="Courier New" w:hAnsi="Courier New" w:cs="Courier New"/>
          <w:b/>
          <w:bCs/>
          <w:sz w:val="19"/>
          <w:szCs w:val="19"/>
        </w:rPr>
      </w:pPr>
    </w:p>
    <w:p w:rsidR="00BD5FCD" w:rsidRDefault="00BD5FCD" w:rsidP="00910208">
      <w:pPr>
        <w:pStyle w:val="Default"/>
        <w:rPr>
          <w:rFonts w:ascii="Courier New" w:hAnsi="Courier New" w:cs="Courier New"/>
          <w:b/>
          <w:bCs/>
          <w:sz w:val="19"/>
          <w:szCs w:val="19"/>
        </w:rPr>
      </w:pPr>
    </w:p>
    <w:p w:rsidR="00BD5FCD" w:rsidRDefault="00BD5FCD" w:rsidP="00910208">
      <w:pPr>
        <w:pStyle w:val="Default"/>
        <w:rPr>
          <w:rFonts w:ascii="Courier New" w:hAnsi="Courier New" w:cs="Courier New"/>
          <w:b/>
          <w:bCs/>
          <w:sz w:val="19"/>
          <w:szCs w:val="19"/>
        </w:rPr>
      </w:pP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lastRenderedPageBreak/>
        <w:t xml:space="preserve">data </w:t>
      </w:r>
      <w:proofErr w:type="spellStart"/>
      <w:r>
        <w:rPr>
          <w:rFonts w:ascii="Courier New" w:hAnsi="Courier New" w:cs="Courier New"/>
          <w:sz w:val="19"/>
          <w:szCs w:val="19"/>
        </w:rPr>
        <w:t>gfclock</w:t>
      </w:r>
      <w:proofErr w:type="spellEnd"/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input AGE NUMBIDS PRICE </w:t>
      </w:r>
      <w:r w:rsidR="001E4AFB">
        <w:rPr>
          <w:rFonts w:ascii="Courier New" w:hAnsi="Courier New" w:cs="Courier New"/>
          <w:sz w:val="20"/>
          <w:szCs w:val="20"/>
          <w:shd w:val="clear" w:color="auto" w:fill="FFFFFF"/>
        </w:rPr>
        <w:t>AGE_BID</w:t>
      </w: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proofErr w:type="spellStart"/>
      <w:r>
        <w:rPr>
          <w:rFonts w:ascii="Courier New" w:hAnsi="Courier New" w:cs="Courier New"/>
          <w:sz w:val="19"/>
          <w:szCs w:val="19"/>
        </w:rPr>
        <w:t>datalines</w:t>
      </w:r>
      <w:proofErr w:type="spellEnd"/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27 13 1235 1651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15 12 1080 138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27 7 845 889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50 9 1522 135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56 6 1047 936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82 11 1979 2002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56 12 1822 1872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32 10 1253 132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37 9 1297 1233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13 9 946 1017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37 15 1713 2055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17 11 1024 1287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37 8 1147 1096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53 6 1092 918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17 13 1152 1521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26 10 1336 126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70 14 2131 238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82 8 1550 1456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62 11 1884 1782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84 10 2041 184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43 6 845 858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59 9 1483 1431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08 14 1055 1512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75 8 1545 140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08 6 729 648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79 9 1792 1611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11 15 1175 1665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87 8 1593 1496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11 7 785 777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15 7 744 805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94 5 1356 97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68 7 1262 1176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>run</w:t>
      </w: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/* or import data by the following code and change the address where you store the </w:t>
      </w:r>
      <w:proofErr w:type="spellStart"/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sas</w:t>
      </w:r>
      <w:proofErr w:type="spellEnd"/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 data set</w:t>
      </w:r>
    </w:p>
    <w:p w:rsidR="00910208" w:rsidRDefault="00910208" w:rsidP="0091020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data </w:t>
      </w:r>
      <w:proofErr w:type="spellStart"/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gfclock</w:t>
      </w:r>
      <w:proofErr w:type="spellEnd"/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;</w:t>
      </w:r>
    </w:p>
    <w:p w:rsidR="00910208" w:rsidRDefault="00910208" w:rsidP="0091020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set "</w:t>
      </w:r>
      <w:r w:rsidR="00BD5FCD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         </w:t>
      </w: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";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run;*</w:t>
      </w:r>
      <w:proofErr w:type="gram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 xml:space="preserve">proc print </w:t>
      </w:r>
      <w:r>
        <w:rPr>
          <w:rFonts w:ascii="Courier New" w:hAnsi="Courier New" w:cs="Courier New"/>
          <w:sz w:val="19"/>
          <w:szCs w:val="19"/>
        </w:rPr>
        <w:t>data=</w:t>
      </w:r>
      <w:proofErr w:type="spellStart"/>
      <w:r>
        <w:rPr>
          <w:rFonts w:ascii="Courier New" w:hAnsi="Courier New" w:cs="Courier New"/>
          <w:sz w:val="19"/>
          <w:szCs w:val="19"/>
        </w:rPr>
        <w:t>gfclock</w:t>
      </w:r>
      <w:proofErr w:type="spellEnd"/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>run</w:t>
      </w: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lastRenderedPageBreak/>
        <w:t xml:space="preserve">proc </w:t>
      </w:r>
      <w:proofErr w:type="spellStart"/>
      <w:r>
        <w:rPr>
          <w:rFonts w:ascii="Courier New" w:hAnsi="Courier New" w:cs="Courier New"/>
          <w:b/>
          <w:bCs/>
          <w:sz w:val="19"/>
          <w:szCs w:val="19"/>
        </w:rPr>
        <w:t>reg</w:t>
      </w:r>
      <w:proofErr w:type="spellEnd"/>
      <w:r>
        <w:rPr>
          <w:rFonts w:ascii="Courier New" w:hAnsi="Courier New" w:cs="Courier New"/>
          <w:b/>
          <w:bCs/>
          <w:sz w:val="19"/>
          <w:szCs w:val="19"/>
        </w:rPr>
        <w:t xml:space="preserve"> </w:t>
      </w:r>
      <w:r>
        <w:rPr>
          <w:rFonts w:ascii="Courier New" w:hAnsi="Courier New" w:cs="Courier New"/>
          <w:sz w:val="19"/>
          <w:szCs w:val="19"/>
        </w:rPr>
        <w:t>data=</w:t>
      </w:r>
      <w:proofErr w:type="spellStart"/>
      <w:r>
        <w:rPr>
          <w:rFonts w:ascii="Courier New" w:hAnsi="Courier New" w:cs="Courier New"/>
          <w:sz w:val="19"/>
          <w:szCs w:val="19"/>
        </w:rPr>
        <w:t>gfclock</w:t>
      </w:r>
      <w:proofErr w:type="spellEnd"/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Pr="00BD5FCD" w:rsidRDefault="00910208" w:rsidP="00BD5FCD">
      <w:pPr>
        <w:autoSpaceDE w:val="0"/>
        <w:autoSpaceDN w:val="0"/>
        <w:adjustRightInd w:val="0"/>
        <w:ind w:left="190" w:hangingChars="100" w:hanging="19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sz w:val="19"/>
          <w:szCs w:val="19"/>
        </w:rPr>
        <w:t>model PRICE = AGE NUMBIDS/CLB CLI CLM ALPHA=</w:t>
      </w:r>
      <w:r>
        <w:rPr>
          <w:rFonts w:ascii="Courier New" w:hAnsi="Courier New" w:cs="Courier New"/>
          <w:b/>
          <w:bCs/>
          <w:sz w:val="19"/>
          <w:szCs w:val="19"/>
        </w:rPr>
        <w:t>0.05</w:t>
      </w:r>
      <w:r>
        <w:rPr>
          <w:rFonts w:ascii="Courier New" w:hAnsi="Courier New" w:cs="Courier New"/>
          <w:sz w:val="19"/>
          <w:szCs w:val="19"/>
        </w:rPr>
        <w:t xml:space="preserve">; </w:t>
      </w:r>
      <w:r w:rsidR="00C4409F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</w:t>
      </w:r>
      <w:r w:rsidR="00C4409F">
        <w:rPr>
          <w:rFonts w:ascii="Courier New" w:hAnsi="Courier New" w:cs="Courier New" w:hint="eastAsia"/>
          <w:color w:val="008000"/>
          <w:kern w:val="0"/>
          <w:sz w:val="20"/>
          <w:szCs w:val="20"/>
          <w:shd w:val="clear" w:color="auto" w:fill="FFFFFF"/>
        </w:rPr>
        <w:t xml:space="preserve"> construct regression model, regress y on x</w:t>
      </w:r>
      <w:r w:rsidR="00C4409F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’</w:t>
      </w:r>
      <w:r w:rsidR="00C4409F">
        <w:rPr>
          <w:rFonts w:ascii="Courier New" w:hAnsi="Courier New" w:cs="Courier New" w:hint="eastAsia"/>
          <w:color w:val="008000"/>
          <w:kern w:val="0"/>
          <w:sz w:val="20"/>
          <w:szCs w:val="20"/>
          <w:shd w:val="clear" w:color="auto" w:fill="FFFFFF"/>
        </w:rPr>
        <w:t>s by format: y=x1 x2 (you should input the name of y or x variables corresponding to your imported data on SAS</w:t>
      </w:r>
      <w:proofErr w:type="gramStart"/>
      <w:r w:rsidR="00C4409F">
        <w:rPr>
          <w:rFonts w:ascii="Courier New" w:hAnsi="Courier New" w:cs="Courier New" w:hint="eastAsia"/>
          <w:color w:val="008000"/>
          <w:kern w:val="0"/>
          <w:sz w:val="20"/>
          <w:szCs w:val="20"/>
          <w:shd w:val="clear" w:color="auto" w:fill="FFFFFF"/>
        </w:rPr>
        <w:t>)</w:t>
      </w:r>
      <w:r w:rsidR="00C4409F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.*</w:t>
      </w:r>
      <w:proofErr w:type="gramEnd"/>
      <w:r w:rsidR="00C4409F"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</w:t>
      </w:r>
      <w:r w:rsidR="00C4409F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plot PRICE*AGE PRICE*NUMBIDS/PRED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>RUN</w:t>
      </w: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/*Important </w:t>
      </w:r>
      <w:proofErr w:type="spellStart"/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informaiton</w:t>
      </w:r>
      <w:proofErr w:type="spellEnd"/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 can be found in this website: http://www.ats.ucla.edu/stat/sas/library/SASReg_mf.htm*/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</w:p>
    <w:p w:rsidR="00910208" w:rsidRDefault="00910208" w:rsidP="0091020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 CLB gives us the confidence interval for our parameters.*/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</w:p>
    <w:p w:rsidR="00910208" w:rsidRDefault="00910208" w:rsidP="0091020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 CLM gives us the confidence interval for the expected values of y */</w:t>
      </w:r>
    </w:p>
    <w:p w:rsidR="00910208" w:rsidRDefault="00910208" w:rsidP="0091020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 CLI gives us the prediction interval for the values of individual y */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</w:p>
    <w:p w:rsidR="00910208" w:rsidRDefault="00910208" w:rsidP="0091020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 ALPHA=0.05 set up the corresponding confidence level 95% you can change it to ALPHA=0.1 to get the 90% intervals. */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</w:p>
    <w:p w:rsidR="00BD5FCD" w:rsidRDefault="00BD5FCD" w:rsidP="0091020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910208" w:rsidRDefault="00910208" w:rsidP="00910208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Example 4.5 </w:t>
      </w:r>
      <w:proofErr w:type="gramStart"/>
      <w:r>
        <w:rPr>
          <w:b/>
          <w:bCs/>
          <w:sz w:val="28"/>
          <w:szCs w:val="28"/>
        </w:rPr>
        <w:t>( Estimations</w:t>
      </w:r>
      <w:proofErr w:type="gramEnd"/>
      <w:r>
        <w:rPr>
          <w:b/>
          <w:bCs/>
          <w:sz w:val="28"/>
          <w:szCs w:val="28"/>
        </w:rPr>
        <w:t xml:space="preserve"> and Predictions) </w:t>
      </w:r>
    </w:p>
    <w:p w:rsidR="00C24B0B" w:rsidRDefault="00C24B0B" w:rsidP="00910208">
      <w:pPr>
        <w:pStyle w:val="Default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4E814933" wp14:editId="08B3A9D1">
            <wp:extent cx="5274310" cy="659289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59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B0B" w:rsidRDefault="00C24B0B" w:rsidP="00910208">
      <w:pPr>
        <w:pStyle w:val="Default"/>
        <w:rPr>
          <w:sz w:val="28"/>
          <w:szCs w:val="28"/>
        </w:rPr>
      </w:pPr>
      <w:r>
        <w:rPr>
          <w:noProof/>
        </w:rPr>
        <w:drawing>
          <wp:inline distT="0" distB="0" distL="0" distR="0" wp14:anchorId="171632A8" wp14:editId="6A6298E9">
            <wp:extent cx="5325466" cy="35112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32928" cy="351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 xml:space="preserve">data </w:t>
      </w:r>
      <w:proofErr w:type="spellStart"/>
      <w:r>
        <w:rPr>
          <w:rFonts w:ascii="Courier New" w:hAnsi="Courier New" w:cs="Courier New"/>
          <w:sz w:val="19"/>
          <w:szCs w:val="19"/>
        </w:rPr>
        <w:t>gfclock</w:t>
      </w:r>
      <w:proofErr w:type="spellEnd"/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input AGE NUMBIDS PRICE </w:t>
      </w:r>
      <w:r w:rsidR="001E4AFB">
        <w:rPr>
          <w:rFonts w:ascii="Courier New" w:hAnsi="Courier New" w:cs="Courier New"/>
          <w:sz w:val="20"/>
          <w:szCs w:val="20"/>
          <w:shd w:val="clear" w:color="auto" w:fill="FFFFFF"/>
        </w:rPr>
        <w:t>AGE_BID</w:t>
      </w: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proofErr w:type="spellStart"/>
      <w:r>
        <w:rPr>
          <w:rFonts w:ascii="Courier New" w:hAnsi="Courier New" w:cs="Courier New"/>
          <w:sz w:val="19"/>
          <w:szCs w:val="19"/>
        </w:rPr>
        <w:t>datalines</w:t>
      </w:r>
      <w:proofErr w:type="spellEnd"/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27 13 1235 1651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15 12 1080 138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27 7 845 889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50 9 1522 135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56 6 1047 936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82 11 1979 2002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56 12 1822 1872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32 10 1253 132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37 9 1297 1233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13 9 946 1017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37 15 1713 2055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17 11 1024 1287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37 8 1147 1096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53 6 1092 918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17 13 1152 1521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26 10 1336 126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70 14 2131 238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82 8 1550 1456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lastRenderedPageBreak/>
        <w:t xml:space="preserve">162 11 1884 1782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84 10 2041 184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43 6 845 858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59 9 1483 1431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08 14 1055 1512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75 8 1545 140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08 6 729 648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79 9 1792 1611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11 15 1175 1665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87 8 1593 1496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11 7 785 777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15 7 744 805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94 5 1356 97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68 7 1262 1176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50 </w:t>
      </w:r>
      <w:proofErr w:type="gramStart"/>
      <w:r>
        <w:rPr>
          <w:rFonts w:ascii="Courier New" w:hAnsi="Courier New" w:cs="Courier New"/>
          <w:sz w:val="19"/>
          <w:szCs w:val="19"/>
        </w:rPr>
        <w:t>10 .</w:t>
      </w:r>
      <w:proofErr w:type="gramEnd"/>
      <w:r>
        <w:rPr>
          <w:rFonts w:ascii="Courier New" w:hAnsi="Courier New" w:cs="Courier New"/>
          <w:sz w:val="19"/>
          <w:szCs w:val="19"/>
        </w:rPr>
        <w:t xml:space="preserve"> .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>run</w:t>
      </w: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 xml:space="preserve">proc print </w:t>
      </w:r>
      <w:r>
        <w:rPr>
          <w:rFonts w:ascii="Courier New" w:hAnsi="Courier New" w:cs="Courier New"/>
          <w:sz w:val="19"/>
          <w:szCs w:val="19"/>
        </w:rPr>
        <w:t>data=</w:t>
      </w:r>
      <w:proofErr w:type="spellStart"/>
      <w:r>
        <w:rPr>
          <w:rFonts w:ascii="Courier New" w:hAnsi="Courier New" w:cs="Courier New"/>
          <w:sz w:val="19"/>
          <w:szCs w:val="19"/>
        </w:rPr>
        <w:t>gfclock</w:t>
      </w:r>
      <w:proofErr w:type="spellEnd"/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>run</w:t>
      </w: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 xml:space="preserve">proc </w:t>
      </w:r>
      <w:proofErr w:type="spellStart"/>
      <w:r>
        <w:rPr>
          <w:rFonts w:ascii="Courier New" w:hAnsi="Courier New" w:cs="Courier New"/>
          <w:b/>
          <w:bCs/>
          <w:sz w:val="19"/>
          <w:szCs w:val="19"/>
        </w:rPr>
        <w:t>reg</w:t>
      </w:r>
      <w:proofErr w:type="spellEnd"/>
      <w:r>
        <w:rPr>
          <w:rFonts w:ascii="Courier New" w:hAnsi="Courier New" w:cs="Courier New"/>
          <w:b/>
          <w:bCs/>
          <w:sz w:val="19"/>
          <w:szCs w:val="19"/>
        </w:rPr>
        <w:t xml:space="preserve"> </w:t>
      </w:r>
      <w:r>
        <w:rPr>
          <w:rFonts w:ascii="Courier New" w:hAnsi="Courier New" w:cs="Courier New"/>
          <w:sz w:val="19"/>
          <w:szCs w:val="19"/>
        </w:rPr>
        <w:t>data=</w:t>
      </w:r>
      <w:proofErr w:type="spellStart"/>
      <w:r>
        <w:rPr>
          <w:rFonts w:ascii="Courier New" w:hAnsi="Courier New" w:cs="Courier New"/>
          <w:sz w:val="19"/>
          <w:szCs w:val="19"/>
        </w:rPr>
        <w:t>gfclock</w:t>
      </w:r>
      <w:proofErr w:type="spellEnd"/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>model PRICE = AGE NUMBIDS/CLB CLI CLM ALPHA=</w:t>
      </w:r>
      <w:r>
        <w:rPr>
          <w:rFonts w:ascii="Courier New" w:hAnsi="Courier New" w:cs="Courier New"/>
          <w:b/>
          <w:bCs/>
          <w:sz w:val="19"/>
          <w:szCs w:val="19"/>
        </w:rPr>
        <w:t>0.05</w:t>
      </w: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plot PRICE*AGE PRICE*NUMBIDS/PRED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>RUN</w:t>
      </w: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B1098C" w:rsidRPr="004E0353" w:rsidRDefault="00B1098C" w:rsidP="00910208">
      <w:pPr>
        <w:pStyle w:val="Default"/>
        <w:rPr>
          <w:rFonts w:ascii="Courier New" w:hAnsi="Courier New" w:cs="Courier New"/>
          <w:sz w:val="19"/>
          <w:szCs w:val="19"/>
          <w:highlight w:val="yellow"/>
        </w:rPr>
      </w:pPr>
      <w:r w:rsidRPr="004E0353">
        <w:rPr>
          <w:rFonts w:ascii="Courier New" w:hAnsi="Courier New" w:cs="Courier New"/>
          <w:color w:val="008000"/>
          <w:sz w:val="20"/>
          <w:szCs w:val="20"/>
          <w:highlight w:val="yellow"/>
          <w:shd w:val="clear" w:color="auto" w:fill="FFFFFF"/>
        </w:rPr>
        <w:t xml:space="preserve">/* construct confidence interval and prediction interval for age=150, </w:t>
      </w:r>
      <w:proofErr w:type="spellStart"/>
      <w:r w:rsidRPr="004E0353">
        <w:rPr>
          <w:rFonts w:ascii="Courier New" w:hAnsi="Courier New" w:cs="Courier New"/>
          <w:color w:val="008000"/>
          <w:sz w:val="20"/>
          <w:szCs w:val="20"/>
          <w:highlight w:val="yellow"/>
          <w:shd w:val="clear" w:color="auto" w:fill="FFFFFF"/>
        </w:rPr>
        <w:t>numbids</w:t>
      </w:r>
      <w:proofErr w:type="spellEnd"/>
      <w:r w:rsidRPr="004E0353">
        <w:rPr>
          <w:rFonts w:ascii="Courier New" w:hAnsi="Courier New" w:cs="Courier New"/>
          <w:color w:val="008000"/>
          <w:sz w:val="20"/>
          <w:szCs w:val="20"/>
          <w:highlight w:val="yellow"/>
          <w:shd w:val="clear" w:color="auto" w:fill="FFFFFF"/>
        </w:rPr>
        <w:t>=10. */</w:t>
      </w:r>
    </w:p>
    <w:p w:rsidR="00B1098C" w:rsidRPr="004E0353" w:rsidRDefault="00B1098C" w:rsidP="00B1098C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</w:pPr>
      <w:r w:rsidRPr="004E0353"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yellow"/>
          <w:shd w:val="clear" w:color="auto" w:fill="FFFFFF"/>
        </w:rPr>
        <w:t>data</w:t>
      </w:r>
      <w:r w:rsidRPr="004E0353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 xml:space="preserve"> a;</w:t>
      </w:r>
    </w:p>
    <w:p w:rsidR="00B1098C" w:rsidRPr="004E0353" w:rsidRDefault="00B1098C" w:rsidP="00B1098C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</w:pPr>
      <w:r w:rsidRPr="004E0353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>AGE=</w:t>
      </w:r>
      <w:r w:rsidRPr="004E0353">
        <w:rPr>
          <w:rFonts w:ascii="Courier New" w:hAnsi="Courier New" w:cs="Courier New"/>
          <w:b/>
          <w:bCs/>
          <w:color w:val="008080"/>
          <w:kern w:val="0"/>
          <w:sz w:val="20"/>
          <w:szCs w:val="20"/>
          <w:highlight w:val="yellow"/>
          <w:shd w:val="clear" w:color="auto" w:fill="FFFFFF"/>
        </w:rPr>
        <w:t>150</w:t>
      </w:r>
      <w:r w:rsidRPr="004E0353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>;</w:t>
      </w:r>
    </w:p>
    <w:p w:rsidR="00B1098C" w:rsidRPr="004E0353" w:rsidRDefault="00B1098C" w:rsidP="00B1098C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</w:pPr>
      <w:r w:rsidRPr="004E0353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>NUMBIDS=</w:t>
      </w:r>
      <w:r w:rsidRPr="004E0353">
        <w:rPr>
          <w:rFonts w:ascii="Courier New" w:hAnsi="Courier New" w:cs="Courier New"/>
          <w:b/>
          <w:bCs/>
          <w:color w:val="008080"/>
          <w:kern w:val="0"/>
          <w:sz w:val="20"/>
          <w:szCs w:val="20"/>
          <w:highlight w:val="yellow"/>
          <w:shd w:val="clear" w:color="auto" w:fill="FFFFFF"/>
        </w:rPr>
        <w:t>10</w:t>
      </w:r>
      <w:r w:rsidRPr="004E0353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>;</w:t>
      </w:r>
    </w:p>
    <w:p w:rsidR="00B1098C" w:rsidRPr="004E0353" w:rsidRDefault="00B1098C" w:rsidP="00B1098C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</w:pPr>
      <w:r w:rsidRPr="004E0353">
        <w:rPr>
          <w:rFonts w:ascii="Courier New" w:hAnsi="Courier New" w:cs="Courier New"/>
          <w:color w:val="0000FF"/>
          <w:kern w:val="0"/>
          <w:sz w:val="20"/>
          <w:szCs w:val="20"/>
          <w:highlight w:val="yellow"/>
          <w:shd w:val="clear" w:color="auto" w:fill="FFFFFF"/>
        </w:rPr>
        <w:t>output</w:t>
      </w:r>
      <w:r w:rsidRPr="004E0353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>;</w:t>
      </w:r>
    </w:p>
    <w:p w:rsidR="00B1098C" w:rsidRPr="004E0353" w:rsidRDefault="00B1098C" w:rsidP="00B1098C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</w:pPr>
      <w:r w:rsidRPr="004E0353"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yellow"/>
          <w:shd w:val="clear" w:color="auto" w:fill="FFFFFF"/>
        </w:rPr>
        <w:t>data</w:t>
      </w:r>
      <w:r w:rsidRPr="004E0353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 xml:space="preserve"> aa;</w:t>
      </w:r>
    </w:p>
    <w:p w:rsidR="00B1098C" w:rsidRDefault="00B1098C" w:rsidP="00B1098C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 w:rsidRPr="004E0353">
        <w:rPr>
          <w:rFonts w:ascii="Courier New" w:hAnsi="Courier New" w:cs="Courier New"/>
          <w:color w:val="0000FF"/>
          <w:kern w:val="0"/>
          <w:sz w:val="20"/>
          <w:szCs w:val="20"/>
          <w:highlight w:val="yellow"/>
          <w:shd w:val="clear" w:color="auto" w:fill="FFFFFF"/>
        </w:rPr>
        <w:t>set</w:t>
      </w:r>
      <w:r w:rsidRPr="004E0353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 xml:space="preserve"> </w:t>
      </w:r>
      <w:proofErr w:type="spellStart"/>
      <w:r w:rsidRPr="004E0353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>gfclock</w:t>
      </w:r>
      <w:proofErr w:type="spellEnd"/>
      <w:r w:rsidRPr="004E0353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 xml:space="preserve"> a;</w:t>
      </w:r>
      <w:r w:rsidR="004E0353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/*combine </w:t>
      </w:r>
      <w:proofErr w:type="spellStart"/>
      <w:r w:rsidR="004E0353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gfclock</w:t>
      </w:r>
      <w:proofErr w:type="spellEnd"/>
      <w:r w:rsidR="004E0353"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with new observation*/</w:t>
      </w:r>
    </w:p>
    <w:p w:rsidR="00B1098C" w:rsidRDefault="00B1098C" w:rsidP="00B1098C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e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aa;</w:t>
      </w:r>
    </w:p>
    <w:p w:rsidR="00B1098C" w:rsidRDefault="00B1098C" w:rsidP="00B1098C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PRICE = AGE NUMBIDS/</w:t>
      </w:r>
      <w:proofErr w:type="spellStart"/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clm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cli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B1098C" w:rsidRDefault="00B1098C" w:rsidP="00B1098C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sz w:val="20"/>
          <w:szCs w:val="20"/>
          <w:shd w:val="clear" w:color="auto" w:fill="FFFFFF"/>
        </w:rPr>
        <w:t>;</w:t>
      </w:r>
    </w:p>
    <w:p w:rsidR="00E645B7" w:rsidRDefault="00E645B7" w:rsidP="00910208">
      <w:pPr>
        <w:pStyle w:val="Default"/>
        <w:rPr>
          <w:b/>
          <w:bCs/>
          <w:sz w:val="28"/>
          <w:szCs w:val="28"/>
        </w:rPr>
      </w:pPr>
    </w:p>
    <w:p w:rsidR="00E645B7" w:rsidRDefault="00E645B7" w:rsidP="00910208">
      <w:pPr>
        <w:pStyle w:val="Default"/>
        <w:rPr>
          <w:b/>
          <w:bCs/>
          <w:sz w:val="28"/>
          <w:szCs w:val="28"/>
        </w:rPr>
      </w:pPr>
    </w:p>
    <w:p w:rsidR="00E645B7" w:rsidRDefault="00E645B7" w:rsidP="00910208">
      <w:pPr>
        <w:pStyle w:val="Default"/>
        <w:rPr>
          <w:b/>
          <w:bCs/>
          <w:sz w:val="28"/>
          <w:szCs w:val="28"/>
        </w:rPr>
      </w:pPr>
    </w:p>
    <w:p w:rsidR="00E645B7" w:rsidRDefault="00E645B7" w:rsidP="00910208">
      <w:pPr>
        <w:pStyle w:val="Default"/>
        <w:rPr>
          <w:b/>
          <w:bCs/>
          <w:sz w:val="28"/>
          <w:szCs w:val="28"/>
        </w:rPr>
      </w:pPr>
    </w:p>
    <w:p w:rsidR="00C6211E" w:rsidRDefault="00C6211E" w:rsidP="00910208">
      <w:pPr>
        <w:pStyle w:val="Default"/>
        <w:rPr>
          <w:b/>
          <w:bCs/>
          <w:sz w:val="28"/>
          <w:szCs w:val="28"/>
        </w:rPr>
      </w:pPr>
    </w:p>
    <w:p w:rsidR="00910208" w:rsidRDefault="00910208" w:rsidP="00910208">
      <w:pPr>
        <w:pStyle w:val="Default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Example 4.6 </w:t>
      </w:r>
      <w:proofErr w:type="gramStart"/>
      <w:r>
        <w:rPr>
          <w:b/>
          <w:bCs/>
          <w:sz w:val="28"/>
          <w:szCs w:val="28"/>
        </w:rPr>
        <w:t>( Interaction</w:t>
      </w:r>
      <w:proofErr w:type="gramEnd"/>
      <w:r>
        <w:rPr>
          <w:b/>
          <w:bCs/>
          <w:sz w:val="28"/>
          <w:szCs w:val="28"/>
        </w:rPr>
        <w:t xml:space="preserve"> Model) </w:t>
      </w:r>
    </w:p>
    <w:p w:rsidR="00B74739" w:rsidRDefault="00B74739" w:rsidP="00910208">
      <w:pPr>
        <w:pStyle w:val="Default"/>
        <w:rPr>
          <w:sz w:val="28"/>
          <w:szCs w:val="28"/>
        </w:rPr>
      </w:pPr>
      <w:r>
        <w:rPr>
          <w:noProof/>
        </w:rPr>
        <w:drawing>
          <wp:inline distT="0" distB="0" distL="0" distR="0" wp14:anchorId="7E34FD97" wp14:editId="3716F821">
            <wp:extent cx="2114093" cy="2429152"/>
            <wp:effectExtent l="0" t="0" r="63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20299" cy="2436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 xml:space="preserve">data </w:t>
      </w:r>
      <w:proofErr w:type="spellStart"/>
      <w:r>
        <w:rPr>
          <w:rFonts w:ascii="Courier New" w:hAnsi="Courier New" w:cs="Courier New"/>
          <w:sz w:val="19"/>
          <w:szCs w:val="19"/>
        </w:rPr>
        <w:t>gfclock</w:t>
      </w:r>
      <w:proofErr w:type="spellEnd"/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input AGE NUMBIDS PRICE </w:t>
      </w:r>
      <w:r w:rsidR="001E4AFB">
        <w:rPr>
          <w:rFonts w:ascii="Courier New" w:hAnsi="Courier New" w:cs="Courier New"/>
          <w:sz w:val="20"/>
          <w:szCs w:val="20"/>
          <w:shd w:val="clear" w:color="auto" w:fill="FFFFFF"/>
        </w:rPr>
        <w:t>AGE_BID</w:t>
      </w: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proofErr w:type="spellStart"/>
      <w:r>
        <w:rPr>
          <w:rFonts w:ascii="Courier New" w:hAnsi="Courier New" w:cs="Courier New"/>
          <w:sz w:val="19"/>
          <w:szCs w:val="19"/>
        </w:rPr>
        <w:t>datalines</w:t>
      </w:r>
      <w:proofErr w:type="spellEnd"/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27 13 1235 1651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15 12 1080 138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27 7 845 889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50 9 1522 135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56 6 1047 936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82 11 1979 2002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56 12 1822 1872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32 10 1253 132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37 9 1297 1233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13 9 946 1017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37 15 1713 2055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17 11 1024 1287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37 8 1147 1096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53 6 1092 918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17 13 1152 1521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26 10 1336 126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70 14 2131 238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82 8 1550 1456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62 11 1884 1782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84 10 2041 184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43 6 845 858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59 9 1483 1431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08 14 1055 1512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75 8 1545 140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08 6 729 648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79 9 1792 1611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lastRenderedPageBreak/>
        <w:t xml:space="preserve">111 15 1175 1665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87 8 1593 1496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11 7 785 777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15 7 744 805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94 5 1356 97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68 7 1262 1176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>run</w:t>
      </w: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 xml:space="preserve">proc print </w:t>
      </w:r>
      <w:r>
        <w:rPr>
          <w:rFonts w:ascii="Courier New" w:hAnsi="Courier New" w:cs="Courier New"/>
          <w:sz w:val="19"/>
          <w:szCs w:val="19"/>
        </w:rPr>
        <w:t>data=</w:t>
      </w:r>
      <w:proofErr w:type="spellStart"/>
      <w:r>
        <w:rPr>
          <w:rFonts w:ascii="Courier New" w:hAnsi="Courier New" w:cs="Courier New"/>
          <w:sz w:val="19"/>
          <w:szCs w:val="19"/>
        </w:rPr>
        <w:t>gfclock</w:t>
      </w:r>
      <w:proofErr w:type="spellEnd"/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>run</w:t>
      </w: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 xml:space="preserve">proc </w:t>
      </w:r>
      <w:proofErr w:type="spellStart"/>
      <w:r>
        <w:rPr>
          <w:rFonts w:ascii="Courier New" w:hAnsi="Courier New" w:cs="Courier New"/>
          <w:b/>
          <w:bCs/>
          <w:sz w:val="19"/>
          <w:szCs w:val="19"/>
        </w:rPr>
        <w:t>reg</w:t>
      </w:r>
      <w:proofErr w:type="spellEnd"/>
      <w:r>
        <w:rPr>
          <w:rFonts w:ascii="Courier New" w:hAnsi="Courier New" w:cs="Courier New"/>
          <w:b/>
          <w:bCs/>
          <w:sz w:val="19"/>
          <w:szCs w:val="19"/>
        </w:rPr>
        <w:t xml:space="preserve"> </w:t>
      </w:r>
      <w:r>
        <w:rPr>
          <w:rFonts w:ascii="Courier New" w:hAnsi="Courier New" w:cs="Courier New"/>
          <w:sz w:val="19"/>
          <w:szCs w:val="19"/>
        </w:rPr>
        <w:t>data=</w:t>
      </w:r>
      <w:proofErr w:type="spellStart"/>
      <w:r>
        <w:rPr>
          <w:rFonts w:ascii="Courier New" w:hAnsi="Courier New" w:cs="Courier New"/>
          <w:sz w:val="19"/>
          <w:szCs w:val="19"/>
        </w:rPr>
        <w:t>gfclock</w:t>
      </w:r>
      <w:proofErr w:type="spellEnd"/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model PRICE = AGE NUMBIDS </w:t>
      </w:r>
      <w:r w:rsidR="001E4AFB">
        <w:rPr>
          <w:rFonts w:ascii="Courier New" w:hAnsi="Courier New" w:cs="Courier New"/>
          <w:sz w:val="20"/>
          <w:szCs w:val="20"/>
          <w:shd w:val="clear" w:color="auto" w:fill="FFFFFF"/>
        </w:rPr>
        <w:t>AGE_BID</w:t>
      </w:r>
      <w:r>
        <w:rPr>
          <w:rFonts w:ascii="Courier New" w:hAnsi="Courier New" w:cs="Courier New"/>
          <w:sz w:val="19"/>
          <w:szCs w:val="19"/>
        </w:rPr>
        <w:t>/CLB CLI CLM ALPHA=</w:t>
      </w:r>
      <w:r>
        <w:rPr>
          <w:rFonts w:ascii="Courier New" w:hAnsi="Courier New" w:cs="Courier New"/>
          <w:b/>
          <w:bCs/>
          <w:sz w:val="19"/>
          <w:szCs w:val="19"/>
        </w:rPr>
        <w:t>0.05</w:t>
      </w: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plot PRICE*AGE PRICE*NUMBIDS/PRED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>RUN</w:t>
      </w: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673D7F" w:rsidRPr="002709AD" w:rsidRDefault="00673D7F" w:rsidP="00673D7F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highlight w:val="yellow"/>
          <w:shd w:val="clear" w:color="auto" w:fill="FFFFFF"/>
        </w:rPr>
      </w:pPr>
      <w:r w:rsidRPr="002709AD">
        <w:rPr>
          <w:rFonts w:ascii="Courier New" w:hAnsi="Courier New" w:cs="Courier New"/>
          <w:color w:val="008000"/>
          <w:kern w:val="0"/>
          <w:sz w:val="20"/>
          <w:szCs w:val="20"/>
          <w:highlight w:val="yellow"/>
          <w:shd w:val="clear" w:color="auto" w:fill="FFFFFF"/>
        </w:rPr>
        <w:t xml:space="preserve">/*when iteration term is not contained in the dataset, we can create one by using </w:t>
      </w:r>
      <w:proofErr w:type="spellStart"/>
      <w:r w:rsidRPr="002709AD">
        <w:rPr>
          <w:rFonts w:ascii="Courier New" w:hAnsi="Courier New" w:cs="Courier New"/>
          <w:color w:val="008000"/>
          <w:kern w:val="0"/>
          <w:sz w:val="20"/>
          <w:szCs w:val="20"/>
          <w:highlight w:val="yellow"/>
          <w:shd w:val="clear" w:color="auto" w:fill="FFFFFF"/>
        </w:rPr>
        <w:t>glm</w:t>
      </w:r>
      <w:proofErr w:type="spellEnd"/>
      <w:r w:rsidRPr="002709AD">
        <w:rPr>
          <w:rFonts w:ascii="Courier New" w:hAnsi="Courier New" w:cs="Courier New"/>
          <w:color w:val="008000"/>
          <w:kern w:val="0"/>
          <w:sz w:val="20"/>
          <w:szCs w:val="20"/>
          <w:highlight w:val="yellow"/>
          <w:shd w:val="clear" w:color="auto" w:fill="FFFFFF"/>
        </w:rPr>
        <w:t xml:space="preserve"> procedure with the following code:</w:t>
      </w:r>
    </w:p>
    <w:p w:rsidR="00673D7F" w:rsidRPr="002709AD" w:rsidRDefault="00673D7F" w:rsidP="00673D7F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highlight w:val="yellow"/>
          <w:shd w:val="clear" w:color="auto" w:fill="FFFFFF"/>
        </w:rPr>
      </w:pPr>
      <w:r w:rsidRPr="002709AD">
        <w:rPr>
          <w:rFonts w:ascii="Courier New" w:hAnsi="Courier New" w:cs="Courier New"/>
          <w:color w:val="008000"/>
          <w:kern w:val="0"/>
          <w:sz w:val="20"/>
          <w:szCs w:val="20"/>
          <w:highlight w:val="yellow"/>
          <w:shd w:val="clear" w:color="auto" w:fill="FFFFFF"/>
        </w:rPr>
        <w:t>data a;</w:t>
      </w:r>
    </w:p>
    <w:p w:rsidR="00673D7F" w:rsidRPr="002709AD" w:rsidRDefault="00673D7F" w:rsidP="00673D7F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0"/>
          <w:szCs w:val="20"/>
          <w:highlight w:val="yellow"/>
          <w:shd w:val="clear" w:color="auto" w:fill="FFFFFF"/>
        </w:rPr>
      </w:pPr>
      <w:r w:rsidRPr="002709AD">
        <w:rPr>
          <w:rFonts w:ascii="Courier New" w:hAnsi="Courier New" w:cs="Courier New"/>
          <w:kern w:val="0"/>
          <w:sz w:val="20"/>
          <w:szCs w:val="20"/>
          <w:highlight w:val="yellow"/>
          <w:shd w:val="clear" w:color="auto" w:fill="FFFFFF"/>
        </w:rPr>
        <w:t xml:space="preserve">proc </w:t>
      </w:r>
      <w:proofErr w:type="spellStart"/>
      <w:r w:rsidRPr="002709AD">
        <w:rPr>
          <w:rFonts w:ascii="Courier New" w:hAnsi="Courier New" w:cs="Courier New"/>
          <w:kern w:val="0"/>
          <w:sz w:val="20"/>
          <w:szCs w:val="20"/>
          <w:highlight w:val="yellow"/>
          <w:shd w:val="clear" w:color="auto" w:fill="FFFFFF"/>
        </w:rPr>
        <w:t>glm</w:t>
      </w:r>
      <w:proofErr w:type="spellEnd"/>
      <w:r w:rsidRPr="002709AD">
        <w:rPr>
          <w:rFonts w:ascii="Courier New" w:hAnsi="Courier New" w:cs="Courier New"/>
          <w:kern w:val="0"/>
          <w:sz w:val="20"/>
          <w:szCs w:val="20"/>
          <w:highlight w:val="yellow"/>
          <w:shd w:val="clear" w:color="auto" w:fill="FFFFFF"/>
        </w:rPr>
        <w:t xml:space="preserve"> data=a;</w:t>
      </w:r>
    </w:p>
    <w:p w:rsidR="00673D7F" w:rsidRPr="002709AD" w:rsidRDefault="00673D7F" w:rsidP="00673D7F">
      <w:pPr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0"/>
          <w:szCs w:val="20"/>
          <w:highlight w:val="yellow"/>
          <w:shd w:val="clear" w:color="auto" w:fill="FFFFFF"/>
        </w:rPr>
      </w:pPr>
      <w:r w:rsidRPr="002709AD">
        <w:rPr>
          <w:rFonts w:ascii="Courier New" w:hAnsi="Courier New" w:cs="Courier New"/>
          <w:kern w:val="0"/>
          <w:sz w:val="20"/>
          <w:szCs w:val="20"/>
          <w:highlight w:val="yellow"/>
          <w:shd w:val="clear" w:color="auto" w:fill="FFFFFF"/>
        </w:rPr>
        <w:t>model PRICE=AGE NUMBIDS AGE*NUMBIDS;</w:t>
      </w:r>
    </w:p>
    <w:p w:rsidR="00673D7F" w:rsidRDefault="00673D7F" w:rsidP="00673D7F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proofErr w:type="gramStart"/>
      <w:r w:rsidRPr="002709AD">
        <w:rPr>
          <w:rFonts w:ascii="Courier New" w:hAnsi="Courier New" w:cs="Courier New"/>
          <w:kern w:val="0"/>
          <w:sz w:val="20"/>
          <w:szCs w:val="20"/>
          <w:highlight w:val="yellow"/>
          <w:shd w:val="clear" w:color="auto" w:fill="FFFFFF"/>
        </w:rPr>
        <w:t>run;*</w:t>
      </w:r>
      <w:proofErr w:type="gramEnd"/>
      <w:r w:rsidRPr="002709AD">
        <w:rPr>
          <w:rFonts w:ascii="Courier New" w:hAnsi="Courier New" w:cs="Courier New"/>
          <w:kern w:val="0"/>
          <w:sz w:val="20"/>
          <w:szCs w:val="20"/>
          <w:highlight w:val="yellow"/>
          <w:shd w:val="clear" w:color="auto" w:fill="FFFFFF"/>
        </w:rPr>
        <w:t>/</w:t>
      </w:r>
    </w:p>
    <w:p w:rsidR="00C165C7" w:rsidRDefault="00C165C7" w:rsidP="00910208">
      <w:pPr>
        <w:pStyle w:val="Default"/>
        <w:rPr>
          <w:b/>
          <w:bCs/>
          <w:sz w:val="28"/>
          <w:szCs w:val="28"/>
        </w:rPr>
      </w:pPr>
    </w:p>
    <w:p w:rsidR="00910208" w:rsidRDefault="00910208" w:rsidP="00910208">
      <w:pPr>
        <w:pStyle w:val="Default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Example 4.7 ( Quadratic Model)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 xml:space="preserve">data </w:t>
      </w:r>
      <w:r>
        <w:rPr>
          <w:rFonts w:ascii="Courier New" w:hAnsi="Courier New" w:cs="Courier New"/>
          <w:sz w:val="19"/>
          <w:szCs w:val="19"/>
        </w:rPr>
        <w:t xml:space="preserve">aerobic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input SUBJECT IGG MAXOXY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proofErr w:type="spellStart"/>
      <w:r>
        <w:rPr>
          <w:rFonts w:ascii="Courier New" w:hAnsi="Courier New" w:cs="Courier New"/>
          <w:sz w:val="19"/>
          <w:szCs w:val="19"/>
        </w:rPr>
        <w:t>datalines</w:t>
      </w:r>
      <w:proofErr w:type="spellEnd"/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 881 34.6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2 1290 45.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3 2147 62.3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4 1909 58.9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5 1282 42.5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6 1530 44.3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7 2067 67.9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8 1982 58.5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9 1019 35.6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0 1651 49.6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1 752 33.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2 1687 52.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3 1782 61.4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4 1529 50.2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5 969 34.1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6 1660 52.5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7 2121 69.9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lastRenderedPageBreak/>
        <w:t xml:space="preserve">18 1382 38.8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19 1714 50.6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20 1959 69.4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21 1158 37.4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22 965 35.1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23 1456 43.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24 1273 44.1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25 1418 49.8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26 1743 54.4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27 1997 68.5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28 2177 69.5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29 1965 63.0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30 1264 43.2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>run</w:t>
      </w: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 xml:space="preserve">proc print </w:t>
      </w:r>
      <w:r>
        <w:rPr>
          <w:rFonts w:ascii="Courier New" w:hAnsi="Courier New" w:cs="Courier New"/>
          <w:sz w:val="19"/>
          <w:szCs w:val="19"/>
        </w:rPr>
        <w:t xml:space="preserve">data=aerobic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>run</w:t>
      </w: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 xml:space="preserve">proc </w:t>
      </w:r>
      <w:proofErr w:type="spellStart"/>
      <w:r>
        <w:rPr>
          <w:rFonts w:ascii="Courier New" w:hAnsi="Courier New" w:cs="Courier New"/>
          <w:b/>
          <w:bCs/>
          <w:sz w:val="19"/>
          <w:szCs w:val="19"/>
        </w:rPr>
        <w:t>gplot</w:t>
      </w:r>
      <w:proofErr w:type="spellEnd"/>
      <w:r>
        <w:rPr>
          <w:rFonts w:ascii="Courier New" w:hAnsi="Courier New" w:cs="Courier New"/>
          <w:b/>
          <w:bCs/>
          <w:sz w:val="19"/>
          <w:szCs w:val="19"/>
        </w:rPr>
        <w:t xml:space="preserve"> </w:t>
      </w:r>
      <w:r>
        <w:rPr>
          <w:rFonts w:ascii="Courier New" w:hAnsi="Courier New" w:cs="Courier New"/>
          <w:sz w:val="19"/>
          <w:szCs w:val="19"/>
        </w:rPr>
        <w:t xml:space="preserve">data=aerobic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sz w:val="19"/>
          <w:szCs w:val="19"/>
        </w:rPr>
        <w:t xml:space="preserve">plot IGG*MAXOXY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>run</w:t>
      </w: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910208" w:rsidRPr="002709AD" w:rsidRDefault="00910208" w:rsidP="00910208">
      <w:pPr>
        <w:pStyle w:val="Default"/>
        <w:rPr>
          <w:rFonts w:ascii="Courier New" w:hAnsi="Courier New" w:cs="Courier New"/>
          <w:sz w:val="19"/>
          <w:szCs w:val="19"/>
          <w:highlight w:val="yellow"/>
        </w:rPr>
      </w:pPr>
      <w:r w:rsidRPr="002709AD">
        <w:rPr>
          <w:rFonts w:ascii="Courier New" w:hAnsi="Courier New" w:cs="Courier New"/>
          <w:b/>
          <w:bCs/>
          <w:sz w:val="19"/>
          <w:szCs w:val="19"/>
          <w:highlight w:val="yellow"/>
        </w:rPr>
        <w:t xml:space="preserve">data </w:t>
      </w:r>
      <w:r w:rsidRPr="002709AD">
        <w:rPr>
          <w:rFonts w:ascii="Courier New" w:hAnsi="Courier New" w:cs="Courier New"/>
          <w:sz w:val="19"/>
          <w:szCs w:val="19"/>
          <w:highlight w:val="yellow"/>
        </w:rPr>
        <w:t>aerobic1; /*Creating a new dataset containing the square of MAXOXY, "SQM</w:t>
      </w:r>
      <w:proofErr w:type="gramStart"/>
      <w:r w:rsidRPr="002709AD">
        <w:rPr>
          <w:rFonts w:ascii="Courier New" w:hAnsi="Courier New" w:cs="Courier New"/>
          <w:sz w:val="19"/>
          <w:szCs w:val="19"/>
          <w:highlight w:val="yellow"/>
        </w:rPr>
        <w:t>".*</w:t>
      </w:r>
      <w:proofErr w:type="gramEnd"/>
      <w:r w:rsidRPr="002709AD">
        <w:rPr>
          <w:rFonts w:ascii="Courier New" w:hAnsi="Courier New" w:cs="Courier New"/>
          <w:sz w:val="19"/>
          <w:szCs w:val="19"/>
          <w:highlight w:val="yellow"/>
        </w:rPr>
        <w:t xml:space="preserve">/ </w:t>
      </w:r>
    </w:p>
    <w:p w:rsidR="00910208" w:rsidRPr="002709AD" w:rsidRDefault="00910208" w:rsidP="00910208">
      <w:pPr>
        <w:pStyle w:val="Default"/>
        <w:rPr>
          <w:rFonts w:ascii="Courier New" w:hAnsi="Courier New" w:cs="Courier New"/>
          <w:sz w:val="19"/>
          <w:szCs w:val="19"/>
          <w:highlight w:val="yellow"/>
        </w:rPr>
      </w:pPr>
      <w:r w:rsidRPr="002709AD">
        <w:rPr>
          <w:rFonts w:ascii="Courier New" w:hAnsi="Courier New" w:cs="Courier New"/>
          <w:sz w:val="19"/>
          <w:szCs w:val="19"/>
          <w:highlight w:val="yellow"/>
        </w:rPr>
        <w:t xml:space="preserve">set aerobic; </w:t>
      </w:r>
    </w:p>
    <w:p w:rsidR="00910208" w:rsidRPr="002709AD" w:rsidRDefault="00910208" w:rsidP="00910208">
      <w:pPr>
        <w:pStyle w:val="Default"/>
        <w:rPr>
          <w:rFonts w:ascii="Courier New" w:hAnsi="Courier New" w:cs="Courier New"/>
          <w:sz w:val="19"/>
          <w:szCs w:val="19"/>
          <w:highlight w:val="yellow"/>
        </w:rPr>
      </w:pPr>
      <w:r w:rsidRPr="002709AD">
        <w:rPr>
          <w:rFonts w:ascii="Courier New" w:hAnsi="Courier New" w:cs="Courier New"/>
          <w:sz w:val="19"/>
          <w:szCs w:val="19"/>
          <w:highlight w:val="yellow"/>
        </w:rPr>
        <w:t>SQM = MAXOXY**</w:t>
      </w:r>
      <w:r w:rsidRPr="002709AD">
        <w:rPr>
          <w:rFonts w:ascii="Courier New" w:hAnsi="Courier New" w:cs="Courier New"/>
          <w:b/>
          <w:bCs/>
          <w:sz w:val="19"/>
          <w:szCs w:val="19"/>
          <w:highlight w:val="yellow"/>
        </w:rPr>
        <w:t>2</w:t>
      </w:r>
      <w:r w:rsidRPr="002709AD">
        <w:rPr>
          <w:rFonts w:ascii="Courier New" w:hAnsi="Courier New" w:cs="Courier New"/>
          <w:sz w:val="19"/>
          <w:szCs w:val="19"/>
          <w:highlight w:val="yellow"/>
        </w:rPr>
        <w:t xml:space="preserve">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 w:rsidRPr="002709AD">
        <w:rPr>
          <w:rFonts w:ascii="Courier New" w:hAnsi="Courier New" w:cs="Courier New"/>
          <w:b/>
          <w:bCs/>
          <w:sz w:val="19"/>
          <w:szCs w:val="19"/>
          <w:highlight w:val="yellow"/>
        </w:rPr>
        <w:t>run</w:t>
      </w:r>
      <w:r w:rsidRPr="002709AD">
        <w:rPr>
          <w:rFonts w:ascii="Courier New" w:hAnsi="Courier New" w:cs="Courier New"/>
          <w:sz w:val="19"/>
          <w:szCs w:val="19"/>
          <w:highlight w:val="yellow"/>
        </w:rPr>
        <w:t>;</w:t>
      </w:r>
      <w:r>
        <w:rPr>
          <w:rFonts w:ascii="Courier New" w:hAnsi="Courier New" w:cs="Courier New"/>
          <w:sz w:val="19"/>
          <w:szCs w:val="19"/>
        </w:rPr>
        <w:t xml:space="preserve">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 xml:space="preserve">proc print </w:t>
      </w:r>
      <w:r>
        <w:rPr>
          <w:rFonts w:ascii="Courier New" w:hAnsi="Courier New" w:cs="Courier New"/>
          <w:sz w:val="19"/>
          <w:szCs w:val="19"/>
        </w:rPr>
        <w:t>data=aerobic1 (</w:t>
      </w:r>
      <w:proofErr w:type="spellStart"/>
      <w:r>
        <w:rPr>
          <w:rFonts w:ascii="Courier New" w:hAnsi="Courier New" w:cs="Courier New"/>
          <w:sz w:val="19"/>
          <w:szCs w:val="19"/>
        </w:rPr>
        <w:t>obs</w:t>
      </w:r>
      <w:proofErr w:type="spellEnd"/>
      <w:r>
        <w:rPr>
          <w:rFonts w:ascii="Courier New" w:hAnsi="Courier New" w:cs="Courier New"/>
          <w:sz w:val="19"/>
          <w:szCs w:val="19"/>
        </w:rPr>
        <w:t>=</w:t>
      </w:r>
      <w:r>
        <w:rPr>
          <w:rFonts w:ascii="Courier New" w:hAnsi="Courier New" w:cs="Courier New"/>
          <w:b/>
          <w:bCs/>
          <w:sz w:val="19"/>
          <w:szCs w:val="19"/>
        </w:rPr>
        <w:t>3</w:t>
      </w:r>
      <w:r>
        <w:rPr>
          <w:rFonts w:ascii="Courier New" w:hAnsi="Courier New" w:cs="Courier New"/>
          <w:sz w:val="19"/>
          <w:szCs w:val="19"/>
        </w:rPr>
        <w:t xml:space="preserve">); </w:t>
      </w:r>
    </w:p>
    <w:p w:rsidR="00910208" w:rsidRDefault="00910208" w:rsidP="00910208">
      <w:pPr>
        <w:pStyle w:val="Default"/>
        <w:rPr>
          <w:rFonts w:ascii="Courier New" w:hAnsi="Courier New" w:cs="Courier New"/>
          <w:sz w:val="19"/>
          <w:szCs w:val="19"/>
        </w:rPr>
      </w:pPr>
      <w:r>
        <w:rPr>
          <w:rFonts w:ascii="Courier New" w:hAnsi="Courier New" w:cs="Courier New"/>
          <w:b/>
          <w:bCs/>
          <w:sz w:val="19"/>
          <w:szCs w:val="19"/>
        </w:rPr>
        <w:t>run</w:t>
      </w:r>
      <w:r>
        <w:rPr>
          <w:rFonts w:ascii="Courier New" w:hAnsi="Courier New" w:cs="Courier New"/>
          <w:sz w:val="19"/>
          <w:szCs w:val="19"/>
        </w:rPr>
        <w:t xml:space="preserve">; </w:t>
      </w:r>
    </w:p>
    <w:p w:rsidR="008C6584" w:rsidRDefault="008C6584" w:rsidP="008C6584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e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=aerobic1; </w:t>
      </w:r>
    </w:p>
    <w:p w:rsidR="008C6584" w:rsidRDefault="008C6584" w:rsidP="008C6584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IGG=MAXOXY SQM/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CLB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CLI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CLM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ALPH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0.01</w:t>
      </w:r>
      <w:r w:rsidR="001972FD">
        <w:rPr>
          <w:rFonts w:ascii="Courier New" w:hAnsi="Courier New" w:cs="Courier New" w:hint="eastAsia"/>
          <w:b/>
          <w:bCs/>
          <w:color w:val="008080"/>
          <w:kern w:val="0"/>
          <w:sz w:val="20"/>
          <w:szCs w:val="20"/>
          <w:shd w:val="clear" w:color="auto" w:fill="FFFFFF"/>
        </w:rPr>
        <w:t xml:space="preserve"> p r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8C6584" w:rsidRDefault="008C6584" w:rsidP="008C6584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plo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IGG*MAXOXY IGG*SQM/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PRED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; </w:t>
      </w:r>
    </w:p>
    <w:p w:rsidR="00910208" w:rsidRDefault="008C6584" w:rsidP="008C6584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1972FD" w:rsidRDefault="001972FD" w:rsidP="008C6584">
      <w:pP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1972FD" w:rsidRDefault="001972FD" w:rsidP="001972F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/* or you can directly use the following </w:t>
      </w:r>
      <w:proofErr w:type="spellStart"/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glm</w:t>
      </w:r>
      <w:proofErr w:type="spellEnd"/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 procedure without creating another dataset:</w:t>
      </w:r>
    </w:p>
    <w:p w:rsidR="001972FD" w:rsidRDefault="001972FD" w:rsidP="001972F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  <w:proofErr w:type="spellStart"/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ods</w:t>
      </w:r>
      <w:proofErr w:type="spellEnd"/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 graphics on;</w:t>
      </w:r>
    </w:p>
    <w:p w:rsidR="001972FD" w:rsidRDefault="001972FD" w:rsidP="001972F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   proc </w:t>
      </w:r>
      <w:proofErr w:type="spellStart"/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glm</w:t>
      </w:r>
      <w:proofErr w:type="spellEnd"/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 data=aerobic;</w:t>
      </w:r>
    </w:p>
    <w:p w:rsidR="001972FD" w:rsidRDefault="001972FD" w:rsidP="001972F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   model IGG=MAXOXY MAXOXY*MAXOXY;</w:t>
      </w:r>
    </w:p>
    <w:p w:rsidR="001972FD" w:rsidRDefault="001972FD" w:rsidP="001972F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   run;</w:t>
      </w:r>
    </w:p>
    <w:p w:rsidR="001972FD" w:rsidRDefault="001972FD" w:rsidP="001972FD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   </w:t>
      </w:r>
      <w:proofErr w:type="spellStart"/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ods</w:t>
      </w:r>
      <w:proofErr w:type="spellEnd"/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 xml:space="preserve"> graphics off;</w:t>
      </w:r>
    </w:p>
    <w:p w:rsidR="001972FD" w:rsidRDefault="001972FD" w:rsidP="001972FD">
      <w:pP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*/</w:t>
      </w:r>
    </w:p>
    <w:p w:rsidR="00C26332" w:rsidRDefault="00C26332" w:rsidP="001972FD">
      <w:pP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</w:p>
    <w:p w:rsidR="00E645B7" w:rsidRDefault="00E645B7" w:rsidP="001972FD">
      <w:pPr>
        <w:rPr>
          <w:rFonts w:ascii="Calibri" w:hAnsi="Calibri" w:cs="Calibri"/>
          <w:b/>
          <w:bCs/>
          <w:color w:val="000000"/>
          <w:kern w:val="0"/>
          <w:sz w:val="28"/>
          <w:szCs w:val="28"/>
        </w:rPr>
      </w:pPr>
    </w:p>
    <w:p w:rsidR="002709AD" w:rsidRDefault="002709AD" w:rsidP="001972FD">
      <w:pPr>
        <w:rPr>
          <w:rFonts w:ascii="Calibri" w:hAnsi="Calibri" w:cs="Calibri"/>
          <w:b/>
          <w:bCs/>
          <w:color w:val="000000"/>
          <w:kern w:val="0"/>
          <w:sz w:val="28"/>
          <w:szCs w:val="28"/>
        </w:rPr>
      </w:pPr>
    </w:p>
    <w:p w:rsidR="00C26332" w:rsidRDefault="00C26332" w:rsidP="001972FD">
      <w:pPr>
        <w:rPr>
          <w:rFonts w:ascii="Calibri" w:hAnsi="Calibri" w:cs="Calibri"/>
          <w:b/>
          <w:bCs/>
          <w:color w:val="000000"/>
          <w:kern w:val="0"/>
          <w:sz w:val="28"/>
          <w:szCs w:val="28"/>
        </w:rPr>
      </w:pPr>
      <w:r w:rsidRPr="0044180C">
        <w:rPr>
          <w:rFonts w:ascii="Calibri" w:hAnsi="Calibri" w:cs="Calibri"/>
          <w:b/>
          <w:bCs/>
          <w:color w:val="000000"/>
          <w:kern w:val="0"/>
          <w:sz w:val="28"/>
          <w:szCs w:val="28"/>
        </w:rPr>
        <w:lastRenderedPageBreak/>
        <w:t>E</w:t>
      </w:r>
      <w:r w:rsidRPr="0044180C">
        <w:rPr>
          <w:rFonts w:ascii="Calibri" w:hAnsi="Calibri" w:cs="Calibri" w:hint="eastAsia"/>
          <w:b/>
          <w:bCs/>
          <w:color w:val="000000"/>
          <w:kern w:val="0"/>
          <w:sz w:val="28"/>
          <w:szCs w:val="28"/>
        </w:rPr>
        <w:t>xample 4.8</w:t>
      </w:r>
      <w:r w:rsidR="00C56EA1">
        <w:rPr>
          <w:rFonts w:ascii="Calibri" w:hAnsi="Calibri" w:cs="Calibri" w:hint="eastAsia"/>
          <w:b/>
          <w:bCs/>
          <w:color w:val="000000"/>
          <w:kern w:val="0"/>
          <w:sz w:val="28"/>
          <w:szCs w:val="28"/>
        </w:rPr>
        <w:t xml:space="preserve"> and 4.11</w:t>
      </w:r>
    </w:p>
    <w:p w:rsidR="00141C37" w:rsidRDefault="00141C37" w:rsidP="001972FD">
      <w:pPr>
        <w:rPr>
          <w:rFonts w:ascii="Calibri" w:hAnsi="Calibri" w:cs="Calibri"/>
          <w:b/>
          <w:bCs/>
          <w:color w:val="000000"/>
          <w:kern w:val="0"/>
          <w:sz w:val="28"/>
          <w:szCs w:val="28"/>
        </w:rPr>
      </w:pPr>
      <w:r>
        <w:rPr>
          <w:rFonts w:ascii="Calibri" w:hAnsi="Calibri" w:cs="Calibri"/>
          <w:b/>
          <w:bCs/>
          <w:color w:val="000000"/>
          <w:kern w:val="0"/>
          <w:sz w:val="28"/>
          <w:szCs w:val="28"/>
        </w:rPr>
        <w:t>C</w:t>
      </w:r>
      <w:r>
        <w:rPr>
          <w:rFonts w:ascii="Calibri" w:hAnsi="Calibri" w:cs="Calibri" w:hint="eastAsia"/>
          <w:b/>
          <w:bCs/>
          <w:color w:val="000000"/>
          <w:kern w:val="0"/>
          <w:sz w:val="28"/>
          <w:szCs w:val="28"/>
        </w:rPr>
        <w:t>ompleted model</w:t>
      </w:r>
    </w:p>
    <w:p w:rsidR="00E60D9D" w:rsidRDefault="00E60D9D" w:rsidP="001972FD">
      <w:pPr>
        <w:rPr>
          <w:rFonts w:ascii="Calibri" w:hAnsi="Calibri" w:cs="Calibri"/>
          <w:b/>
          <w:bCs/>
          <w:color w:val="000000"/>
          <w:kern w:val="0"/>
          <w:sz w:val="28"/>
          <w:szCs w:val="28"/>
        </w:rPr>
      </w:pPr>
      <w:r>
        <w:rPr>
          <w:noProof/>
        </w:rPr>
        <w:drawing>
          <wp:inline distT="0" distB="0" distL="0" distR="0" wp14:anchorId="71B60CEC" wp14:editId="49F4D99C">
            <wp:extent cx="3562503" cy="160386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60257" cy="160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0D9D" w:rsidRDefault="00E60D9D" w:rsidP="001972FD">
      <w:pPr>
        <w:rPr>
          <w:rFonts w:ascii="Calibri" w:hAnsi="Calibri" w:cs="Calibri"/>
          <w:b/>
          <w:bCs/>
          <w:color w:val="000000"/>
          <w:kern w:val="0"/>
          <w:sz w:val="28"/>
          <w:szCs w:val="28"/>
        </w:rPr>
      </w:pPr>
      <w:r>
        <w:rPr>
          <w:noProof/>
        </w:rPr>
        <w:drawing>
          <wp:inline distT="0" distB="0" distL="0" distR="0" wp14:anchorId="694F41C3" wp14:editId="6C8E52A2">
            <wp:extent cx="3562503" cy="1655918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60675" cy="1655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0D9D" w:rsidRDefault="00E60D9D" w:rsidP="001972FD">
      <w:pPr>
        <w:rPr>
          <w:rFonts w:ascii="Calibri" w:hAnsi="Calibri" w:cs="Calibri"/>
          <w:b/>
          <w:bCs/>
          <w:color w:val="000000"/>
          <w:kern w:val="0"/>
          <w:sz w:val="28"/>
          <w:szCs w:val="28"/>
        </w:rPr>
      </w:pPr>
      <w:r>
        <w:rPr>
          <w:noProof/>
        </w:rPr>
        <w:drawing>
          <wp:inline distT="0" distB="0" distL="0" distR="0" wp14:anchorId="1917A658" wp14:editId="5537B460">
            <wp:extent cx="5227834" cy="67299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3"/>
                    <a:srcRect l="4922" r="1"/>
                    <a:stretch/>
                  </pic:blipFill>
                  <pic:spPr bwMode="auto">
                    <a:xfrm>
                      <a:off x="0" y="0"/>
                      <a:ext cx="5230397" cy="6733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60D9D" w:rsidRDefault="00E60D9D" w:rsidP="001972FD">
      <w:pPr>
        <w:rPr>
          <w:rFonts w:ascii="Calibri" w:hAnsi="Calibri" w:cs="Calibri"/>
          <w:b/>
          <w:bCs/>
          <w:color w:val="000000"/>
          <w:kern w:val="0"/>
          <w:sz w:val="28"/>
          <w:szCs w:val="28"/>
        </w:rPr>
      </w:pPr>
      <w:r>
        <w:rPr>
          <w:noProof/>
        </w:rPr>
        <w:drawing>
          <wp:inline distT="0" distB="0" distL="0" distR="0" wp14:anchorId="582AA893" wp14:editId="330708B3">
            <wp:extent cx="5274310" cy="277756"/>
            <wp:effectExtent l="0" t="0" r="254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7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45B7" w:rsidRDefault="00E645B7" w:rsidP="001972FD">
      <w:pPr>
        <w:rPr>
          <w:rFonts w:ascii="Calibri" w:hAnsi="Calibri" w:cs="Calibri"/>
          <w:b/>
          <w:bCs/>
          <w:color w:val="000000"/>
          <w:kern w:val="0"/>
          <w:sz w:val="28"/>
          <w:szCs w:val="28"/>
        </w:rPr>
      </w:pPr>
    </w:p>
    <w:p w:rsidR="00141C37" w:rsidRDefault="00141C37" w:rsidP="001972FD">
      <w:pPr>
        <w:rPr>
          <w:rFonts w:ascii="Calibri" w:hAnsi="Calibri" w:cs="Calibri"/>
          <w:b/>
          <w:bCs/>
          <w:color w:val="000000"/>
          <w:kern w:val="0"/>
          <w:sz w:val="28"/>
          <w:szCs w:val="28"/>
        </w:rPr>
      </w:pPr>
      <w:r>
        <w:rPr>
          <w:rFonts w:ascii="Calibri" w:hAnsi="Calibri" w:cs="Calibri"/>
          <w:b/>
          <w:bCs/>
          <w:color w:val="000000"/>
          <w:kern w:val="0"/>
          <w:sz w:val="28"/>
          <w:szCs w:val="28"/>
        </w:rPr>
        <w:t>R</w:t>
      </w:r>
      <w:r>
        <w:rPr>
          <w:rFonts w:ascii="Calibri" w:hAnsi="Calibri" w:cs="Calibri" w:hint="eastAsia"/>
          <w:b/>
          <w:bCs/>
          <w:color w:val="000000"/>
          <w:kern w:val="0"/>
          <w:sz w:val="28"/>
          <w:szCs w:val="28"/>
        </w:rPr>
        <w:t>educed model</w:t>
      </w:r>
    </w:p>
    <w:p w:rsidR="00141C37" w:rsidRPr="0044180C" w:rsidRDefault="00141C37" w:rsidP="001972FD">
      <w:pPr>
        <w:rPr>
          <w:rFonts w:ascii="Calibri" w:hAnsi="Calibri" w:cs="Calibri"/>
          <w:b/>
          <w:bCs/>
          <w:color w:val="000000"/>
          <w:kern w:val="0"/>
          <w:sz w:val="28"/>
          <w:szCs w:val="28"/>
        </w:rPr>
      </w:pPr>
      <w:r>
        <w:rPr>
          <w:noProof/>
        </w:rPr>
        <w:drawing>
          <wp:inline distT="0" distB="0" distL="0" distR="0" wp14:anchorId="52592CDE" wp14:editId="23ABEC68">
            <wp:extent cx="4206240" cy="1534304"/>
            <wp:effectExtent l="0" t="0" r="381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06281" cy="153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9AD" w:rsidRDefault="002709AD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</w:pPr>
    </w:p>
    <w:p w:rsidR="002709AD" w:rsidRDefault="002709AD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</w:pPr>
    </w:p>
    <w:p w:rsidR="002709AD" w:rsidRDefault="002709AD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</w:pPr>
    </w:p>
    <w:p w:rsidR="002709AD" w:rsidRDefault="002709AD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</w:pPr>
    </w:p>
    <w:p w:rsidR="009E4981" w:rsidRDefault="009E4981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lastRenderedPageBreak/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express;</w:t>
      </w:r>
    </w:p>
    <w:p w:rsidR="009E4981" w:rsidRDefault="009E4981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bookmarkStart w:id="0" w:name="_GoBack"/>
      <w:bookmarkEnd w:id="0"/>
      <w:r w:rsidR="007B403B"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C:\Users\yusha\Desktop\fall 2017\Data sets\SAS\SAS\</w:t>
      </w:r>
      <w:proofErr w:type="spellStart"/>
      <w:r w:rsidR="007B403B"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Exercises&amp;Examples</w:t>
      </w:r>
      <w:proofErr w:type="spellEnd"/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\EXPRESS.sas7bdat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9E4981" w:rsidRDefault="009E4981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9E4981" w:rsidRDefault="009E4981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9E4981" w:rsidRDefault="009E4981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glm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express;</w:t>
      </w: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complete model*/</w:t>
      </w:r>
    </w:p>
    <w:p w:rsidR="009E4981" w:rsidRDefault="009E4981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cost=weight distance weight*distance weight*weight distance*distance;</w:t>
      </w:r>
    </w:p>
    <w:p w:rsidR="009E4981" w:rsidRDefault="009E4981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7B403B" w:rsidRDefault="007B403B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9E4981" w:rsidRDefault="009E4981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a;</w:t>
      </w:r>
    </w:p>
    <w:p w:rsidR="009E4981" w:rsidRDefault="009E4981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weight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5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9E4981" w:rsidRDefault="009E4981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distance=</w:t>
      </w:r>
      <w:r>
        <w:rPr>
          <w:rFonts w:ascii="Courier New" w:hAnsi="Courier New" w:cs="Courier New"/>
          <w:b/>
          <w:bCs/>
          <w:color w:val="008080"/>
          <w:kern w:val="0"/>
          <w:sz w:val="20"/>
          <w:szCs w:val="20"/>
          <w:shd w:val="clear" w:color="auto" w:fill="FFFFFF"/>
        </w:rPr>
        <w:t>100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9E4981" w:rsidRDefault="009E4981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outpu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9E4981" w:rsidRDefault="009E4981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aa;</w:t>
      </w:r>
    </w:p>
    <w:p w:rsidR="009E4981" w:rsidRDefault="009E4981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express a;</w:t>
      </w:r>
    </w:p>
    <w:p w:rsidR="009E4981" w:rsidRDefault="009E4981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glm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aa;</w:t>
      </w:r>
    </w:p>
    <w:p w:rsidR="009E4981" w:rsidRDefault="009E4981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cost=weight distance weight*distance weight*weight distance*distance/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p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cli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9E4981" w:rsidRDefault="009E4981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9E4981" w:rsidRDefault="009E4981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9E4981" w:rsidRDefault="009E4981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glm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express;</w:t>
      </w: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reduced model*/</w:t>
      </w:r>
    </w:p>
    <w:p w:rsidR="009E4981" w:rsidRDefault="009E4981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cost=weight distance weight*distance;</w:t>
      </w:r>
    </w:p>
    <w:p w:rsidR="00141C37" w:rsidRDefault="009E4981" w:rsidP="009E4981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7B403B" w:rsidRDefault="007B403B" w:rsidP="00BE2E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</w:p>
    <w:p w:rsidR="007B403B" w:rsidRDefault="007B403B" w:rsidP="00BE2E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</w:p>
    <w:p w:rsidR="007B403B" w:rsidRDefault="007B403B" w:rsidP="00BE2E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</w:p>
    <w:p w:rsidR="007B403B" w:rsidRDefault="007B403B" w:rsidP="00BE2E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</w:p>
    <w:p w:rsidR="007B403B" w:rsidRDefault="007B403B" w:rsidP="00BE2E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</w:p>
    <w:p w:rsidR="007B403B" w:rsidRDefault="007B403B" w:rsidP="00BE2E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</w:p>
    <w:p w:rsidR="007B403B" w:rsidRDefault="007B403B" w:rsidP="00BE2E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</w:p>
    <w:p w:rsidR="007B403B" w:rsidRDefault="007B403B" w:rsidP="00BE2E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</w:p>
    <w:p w:rsidR="007B403B" w:rsidRDefault="007B403B" w:rsidP="00BE2E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</w:p>
    <w:p w:rsidR="007B403B" w:rsidRDefault="007B403B" w:rsidP="00BE2E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</w:p>
    <w:p w:rsidR="007B403B" w:rsidRDefault="007B403B" w:rsidP="00BE2E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</w:p>
    <w:p w:rsidR="007B403B" w:rsidRDefault="007B403B" w:rsidP="00BE2E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</w:p>
    <w:p w:rsidR="007B403B" w:rsidRDefault="007B403B" w:rsidP="00BE2E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</w:p>
    <w:p w:rsidR="007B403B" w:rsidRDefault="007B403B" w:rsidP="00BE2E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</w:p>
    <w:p w:rsidR="007B403B" w:rsidRDefault="007B403B" w:rsidP="00BE2E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</w:p>
    <w:p w:rsidR="007B403B" w:rsidRDefault="007B403B" w:rsidP="00BE2E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</w:p>
    <w:p w:rsidR="007B403B" w:rsidRDefault="007B403B" w:rsidP="00BE2E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</w:p>
    <w:p w:rsidR="00A20E90" w:rsidRDefault="00A20E90" w:rsidP="00BE2E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</w:p>
    <w:p w:rsidR="00B331DF" w:rsidRDefault="00B331DF" w:rsidP="00BE2E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</w:pPr>
    </w:p>
    <w:p w:rsidR="00E645B7" w:rsidRDefault="00E645B7" w:rsidP="00A20E90">
      <w:pPr>
        <w:rPr>
          <w:rFonts w:ascii="Calibri" w:hAnsi="Calibri" w:cs="Calibri"/>
          <w:b/>
          <w:bCs/>
          <w:color w:val="000000"/>
          <w:kern w:val="0"/>
          <w:sz w:val="28"/>
          <w:szCs w:val="28"/>
        </w:rPr>
      </w:pPr>
    </w:p>
    <w:p w:rsidR="00A20E90" w:rsidRDefault="00A20E90" w:rsidP="00A20E90">
      <w:pPr>
        <w:rPr>
          <w:rFonts w:ascii="Calibri" w:hAnsi="Calibri" w:cs="Calibri"/>
          <w:b/>
          <w:bCs/>
          <w:color w:val="000000"/>
          <w:kern w:val="0"/>
          <w:sz w:val="28"/>
          <w:szCs w:val="28"/>
        </w:rPr>
      </w:pPr>
      <w:r>
        <w:rPr>
          <w:rFonts w:ascii="Calibri" w:hAnsi="Calibri" w:cs="Calibri" w:hint="eastAsia"/>
          <w:b/>
          <w:bCs/>
          <w:color w:val="000000"/>
          <w:kern w:val="0"/>
          <w:sz w:val="28"/>
          <w:szCs w:val="28"/>
        </w:rPr>
        <w:lastRenderedPageBreak/>
        <w:t>4.14 A complete example</w:t>
      </w:r>
    </w:p>
    <w:p w:rsidR="00103EC5" w:rsidRDefault="00103EC5" w:rsidP="00A20E90">
      <w:pPr>
        <w:rPr>
          <w:rFonts w:ascii="Calibri" w:hAnsi="Calibri" w:cs="Calibri"/>
          <w:b/>
          <w:bCs/>
          <w:color w:val="000000"/>
          <w:kern w:val="0"/>
          <w:sz w:val="28"/>
          <w:szCs w:val="28"/>
        </w:rPr>
      </w:pPr>
      <w:r>
        <w:rPr>
          <w:rFonts w:ascii="Calibri" w:hAnsi="Calibri" w:cs="Calibri" w:hint="eastAsia"/>
          <w:b/>
          <w:bCs/>
          <w:color w:val="000000"/>
          <w:kern w:val="0"/>
          <w:sz w:val="28"/>
          <w:szCs w:val="28"/>
        </w:rPr>
        <w:t>For full model:</w:t>
      </w:r>
    </w:p>
    <w:p w:rsidR="00E645B7" w:rsidRDefault="00103EC5" w:rsidP="00A20E90">
      <w:pPr>
        <w:rPr>
          <w:rFonts w:ascii="Calibri" w:hAnsi="Calibri" w:cs="Calibri"/>
          <w:b/>
          <w:bCs/>
          <w:color w:val="000000"/>
          <w:kern w:val="0"/>
          <w:sz w:val="28"/>
          <w:szCs w:val="28"/>
        </w:rPr>
      </w:pPr>
      <w:r>
        <w:rPr>
          <w:noProof/>
        </w:rPr>
        <w:drawing>
          <wp:inline distT="0" distB="0" distL="0" distR="0" wp14:anchorId="29B50968" wp14:editId="4AB649B1">
            <wp:extent cx="3628339" cy="3750481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26672" cy="3748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45B7" w:rsidRDefault="00E645B7" w:rsidP="00A20E90">
      <w:pPr>
        <w:rPr>
          <w:rFonts w:ascii="Calibri" w:hAnsi="Calibri" w:cs="Calibri"/>
          <w:b/>
          <w:bCs/>
          <w:color w:val="000000"/>
          <w:kern w:val="0"/>
          <w:sz w:val="28"/>
          <w:szCs w:val="28"/>
        </w:rPr>
      </w:pPr>
    </w:p>
    <w:p w:rsidR="00103EC5" w:rsidRDefault="00103EC5" w:rsidP="00A20E90">
      <w:pPr>
        <w:rPr>
          <w:rFonts w:ascii="Calibri" w:hAnsi="Calibri" w:cs="Calibri"/>
          <w:b/>
          <w:bCs/>
          <w:color w:val="000000"/>
          <w:kern w:val="0"/>
          <w:sz w:val="28"/>
          <w:szCs w:val="28"/>
        </w:rPr>
      </w:pPr>
      <w:r>
        <w:rPr>
          <w:rFonts w:ascii="Calibri" w:hAnsi="Calibri" w:cs="Calibri"/>
          <w:b/>
          <w:bCs/>
          <w:color w:val="000000"/>
          <w:kern w:val="0"/>
          <w:sz w:val="28"/>
          <w:szCs w:val="28"/>
        </w:rPr>
        <w:t>F</w:t>
      </w:r>
      <w:r>
        <w:rPr>
          <w:rFonts w:ascii="Calibri" w:hAnsi="Calibri" w:cs="Calibri" w:hint="eastAsia"/>
          <w:b/>
          <w:bCs/>
          <w:color w:val="000000"/>
          <w:kern w:val="0"/>
          <w:sz w:val="28"/>
          <w:szCs w:val="28"/>
        </w:rPr>
        <w:t>or reduced model</w:t>
      </w:r>
    </w:p>
    <w:p w:rsidR="00103EC5" w:rsidRDefault="00103EC5" w:rsidP="00A20E90">
      <w:pPr>
        <w:rPr>
          <w:rFonts w:ascii="Calibri" w:hAnsi="Calibri" w:cs="Calibri"/>
          <w:b/>
          <w:bCs/>
          <w:color w:val="000000"/>
          <w:kern w:val="0"/>
          <w:sz w:val="28"/>
          <w:szCs w:val="28"/>
        </w:rPr>
      </w:pPr>
      <w:r>
        <w:rPr>
          <w:noProof/>
        </w:rPr>
        <w:drawing>
          <wp:inline distT="0" distB="0" distL="0" distR="0" wp14:anchorId="715D5B76" wp14:editId="258AB59B">
            <wp:extent cx="3152851" cy="3306991"/>
            <wp:effectExtent l="0" t="0" r="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58855" cy="3313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264A" w:rsidRDefault="0080264A" w:rsidP="00A20E90">
      <w:pPr>
        <w:rPr>
          <w:rFonts w:ascii="Calibri" w:hAnsi="Calibri" w:cs="Calibri"/>
          <w:b/>
          <w:bCs/>
          <w:color w:val="000000"/>
          <w:kern w:val="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D1337BF" wp14:editId="2B7D8163">
            <wp:extent cx="4133088" cy="1947942"/>
            <wp:effectExtent l="0" t="0" r="127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33128" cy="1947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264A" w:rsidRDefault="0080264A" w:rsidP="00A20E90">
      <w:pPr>
        <w:rPr>
          <w:rFonts w:ascii="Calibri" w:hAnsi="Calibri" w:cs="Calibri"/>
          <w:b/>
          <w:bCs/>
          <w:color w:val="000000"/>
          <w:kern w:val="0"/>
          <w:sz w:val="28"/>
          <w:szCs w:val="28"/>
        </w:rPr>
      </w:pPr>
    </w:p>
    <w:p w:rsidR="00103EC5" w:rsidRDefault="00103EC5" w:rsidP="00A20E90">
      <w:pPr>
        <w:rPr>
          <w:rFonts w:ascii="Calibri" w:hAnsi="Calibri" w:cs="Calibri"/>
          <w:b/>
          <w:bCs/>
          <w:color w:val="000000"/>
          <w:kern w:val="0"/>
          <w:sz w:val="28"/>
          <w:szCs w:val="28"/>
        </w:rPr>
      </w:pPr>
      <w:r>
        <w:rPr>
          <w:rFonts w:ascii="Calibri" w:hAnsi="Calibri" w:cs="Calibri"/>
          <w:b/>
          <w:bCs/>
          <w:color w:val="000000"/>
          <w:kern w:val="0"/>
          <w:sz w:val="28"/>
          <w:szCs w:val="28"/>
        </w:rPr>
        <w:t>F</w:t>
      </w:r>
      <w:r>
        <w:rPr>
          <w:rFonts w:ascii="Calibri" w:hAnsi="Calibri" w:cs="Calibri" w:hint="eastAsia"/>
          <w:b/>
          <w:bCs/>
          <w:color w:val="000000"/>
          <w:kern w:val="0"/>
          <w:sz w:val="28"/>
          <w:szCs w:val="28"/>
        </w:rPr>
        <w:t xml:space="preserve">or partial F </w:t>
      </w:r>
      <w:proofErr w:type="gramStart"/>
      <w:r>
        <w:rPr>
          <w:rFonts w:ascii="Calibri" w:hAnsi="Calibri" w:cs="Calibri" w:hint="eastAsia"/>
          <w:b/>
          <w:bCs/>
          <w:color w:val="000000"/>
          <w:kern w:val="0"/>
          <w:sz w:val="28"/>
          <w:szCs w:val="28"/>
        </w:rPr>
        <w:t>test(</w:t>
      </w:r>
      <w:proofErr w:type="gramEnd"/>
      <w:r>
        <w:rPr>
          <w:rFonts w:ascii="Calibri" w:hAnsi="Calibri" w:cs="Calibri" w:hint="eastAsia"/>
          <w:b/>
          <w:bCs/>
          <w:color w:val="000000"/>
          <w:kern w:val="0"/>
          <w:sz w:val="28"/>
          <w:szCs w:val="28"/>
        </w:rPr>
        <w:t>getting p-value)</w:t>
      </w:r>
    </w:p>
    <w:p w:rsidR="00103EC5" w:rsidRDefault="00103EC5" w:rsidP="00A20E90">
      <w:pPr>
        <w:rPr>
          <w:rFonts w:ascii="Calibri" w:hAnsi="Calibri" w:cs="Calibri"/>
          <w:b/>
          <w:bCs/>
          <w:color w:val="000000"/>
          <w:kern w:val="0"/>
          <w:sz w:val="28"/>
          <w:szCs w:val="28"/>
        </w:rPr>
      </w:pPr>
      <w:r>
        <w:rPr>
          <w:noProof/>
        </w:rPr>
        <w:drawing>
          <wp:inline distT="0" distB="0" distL="0" distR="0" wp14:anchorId="5CBD49FA" wp14:editId="7E377EE1">
            <wp:extent cx="2638425" cy="9715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3842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3EC5" w:rsidRPr="00A20E90" w:rsidRDefault="00103EC5" w:rsidP="00A20E90">
      <w:pPr>
        <w:rPr>
          <w:rFonts w:ascii="Calibri" w:hAnsi="Calibri" w:cs="Calibri"/>
          <w:b/>
          <w:bCs/>
          <w:color w:val="000000"/>
          <w:kern w:val="0"/>
          <w:sz w:val="28"/>
          <w:szCs w:val="28"/>
        </w:rPr>
      </w:pPr>
    </w:p>
    <w:p w:rsidR="007B403B" w:rsidRDefault="007B403B" w:rsidP="007B403B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a;</w:t>
      </w:r>
    </w:p>
    <w:p w:rsidR="007B403B" w:rsidRDefault="007B403B" w:rsidP="007B403B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'C:\Users\</w:t>
      </w:r>
      <w:proofErr w:type="spellStart"/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yusha</w:t>
      </w:r>
      <w:proofErr w:type="spellEnd"/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\Desktop\fall 2017\Data sets\SAS\SAS\</w:t>
      </w:r>
      <w:proofErr w:type="spellStart"/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Exercises&amp;Examples</w:t>
      </w:r>
      <w:proofErr w:type="spellEnd"/>
      <w:r>
        <w:rPr>
          <w:rFonts w:ascii="Courier New" w:hAnsi="Courier New" w:cs="Courier New"/>
          <w:color w:val="800080"/>
          <w:kern w:val="0"/>
          <w:sz w:val="20"/>
          <w:szCs w:val="20"/>
          <w:shd w:val="clear" w:color="auto" w:fill="FFFFFF"/>
        </w:rPr>
        <w:t>\FLAG.sas7bdat'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7B403B" w:rsidRDefault="007B403B" w:rsidP="007B403B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7B403B" w:rsidRDefault="007B403B" w:rsidP="007B403B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in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a;</w:t>
      </w:r>
    </w:p>
    <w:p w:rsidR="007B403B" w:rsidRDefault="007B403B" w:rsidP="007B403B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7B403B" w:rsidRDefault="007B403B" w:rsidP="007B403B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b;</w:t>
      </w:r>
    </w:p>
    <w:p w:rsidR="007B403B" w:rsidRDefault="007B403B" w:rsidP="007B403B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set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a; </w:t>
      </w:r>
    </w:p>
    <w:p w:rsidR="007B403B" w:rsidRDefault="007B403B" w:rsidP="007B403B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dot2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dotes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*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dotes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7B403B" w:rsidRDefault="007B403B" w:rsidP="007B403B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dot_statu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dotes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*status;</w:t>
      </w:r>
    </w:p>
    <w:p w:rsidR="007B403B" w:rsidRDefault="007B403B" w:rsidP="007B403B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 dot2_status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dotes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*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dotes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*status;</w:t>
      </w:r>
    </w:p>
    <w:p w:rsidR="007B403B" w:rsidRDefault="007B403B" w:rsidP="007B403B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7B403B" w:rsidRDefault="007B403B" w:rsidP="007B403B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7B403B" w:rsidRDefault="007B403B" w:rsidP="007B403B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e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b;</w:t>
      </w:r>
    </w:p>
    <w:p w:rsidR="007B403B" w:rsidRDefault="007B403B" w:rsidP="007B403B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cost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dotes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dot2 status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dot_statu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dot2_status;</w:t>
      </w: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complete model*/</w:t>
      </w:r>
    </w:p>
    <w:p w:rsidR="007B403B" w:rsidRDefault="007B403B" w:rsidP="007B403B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7B403B" w:rsidRDefault="007B403B" w:rsidP="007B403B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7B403B" w:rsidRDefault="007B403B" w:rsidP="007B403B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eg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=b;</w:t>
      </w:r>
    </w:p>
    <w:p w:rsidR="007B403B" w:rsidRDefault="007B403B" w:rsidP="007B403B">
      <w:pPr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model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cost=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dotest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 xml:space="preserve"> status 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dot_status</w:t>
      </w:r>
      <w:proofErr w:type="spellEnd"/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/</w:t>
      </w:r>
      <w:r>
        <w:rPr>
          <w:rFonts w:ascii="Courier New" w:hAnsi="Courier New" w:cs="Courier New"/>
          <w:color w:val="0000FF"/>
          <w:kern w:val="0"/>
          <w:sz w:val="20"/>
          <w:szCs w:val="20"/>
          <w:shd w:val="clear" w:color="auto" w:fill="FFFFFF"/>
        </w:rPr>
        <w:t>cli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t>/*reduced model*/</w:t>
      </w:r>
    </w:p>
    <w:p w:rsidR="00116A38" w:rsidRDefault="007B403B" w:rsidP="007B403B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kern w:val="0"/>
          <w:sz w:val="20"/>
          <w:szCs w:val="2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  <w:t>;</w:t>
      </w:r>
    </w:p>
    <w:p w:rsidR="007B403B" w:rsidRDefault="007B403B" w:rsidP="007B403B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7B403B" w:rsidRDefault="007B403B" w:rsidP="007B403B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7B403B" w:rsidRDefault="007B403B" w:rsidP="007B403B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</w:p>
    <w:p w:rsidR="00116A38" w:rsidRDefault="00116A38" w:rsidP="00116A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kern w:val="0"/>
          <w:sz w:val="20"/>
          <w:szCs w:val="20"/>
          <w:shd w:val="clear" w:color="auto" w:fill="FFFFFF"/>
        </w:rPr>
        <w:lastRenderedPageBreak/>
        <w:t>/*find p-value of partial F test*/</w:t>
      </w:r>
    </w:p>
    <w:p w:rsidR="00116A38" w:rsidRPr="002709AD" w:rsidRDefault="00116A38" w:rsidP="00116A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</w:pPr>
      <w:r w:rsidRPr="002709AD"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yellow"/>
          <w:shd w:val="clear" w:color="auto" w:fill="FFFFFF"/>
        </w:rPr>
        <w:t>data</w:t>
      </w:r>
      <w:r w:rsidRPr="002709AD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 xml:space="preserve"> one;</w:t>
      </w:r>
    </w:p>
    <w:p w:rsidR="00116A38" w:rsidRPr="002709AD" w:rsidRDefault="00116A38" w:rsidP="00116A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</w:pPr>
      <w:r w:rsidRPr="002709AD">
        <w:rPr>
          <w:rFonts w:ascii="Courier New" w:hAnsi="Courier New" w:cs="Courier New"/>
          <w:color w:val="0000FF"/>
          <w:kern w:val="0"/>
          <w:sz w:val="20"/>
          <w:szCs w:val="20"/>
          <w:highlight w:val="yellow"/>
          <w:shd w:val="clear" w:color="auto" w:fill="FFFFFF"/>
        </w:rPr>
        <w:t>input</w:t>
      </w:r>
      <w:r w:rsidRPr="002709AD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 xml:space="preserve"> x </w:t>
      </w:r>
      <w:proofErr w:type="spellStart"/>
      <w:r w:rsidRPr="002709AD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>ndf</w:t>
      </w:r>
      <w:proofErr w:type="spellEnd"/>
      <w:r w:rsidRPr="002709AD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 xml:space="preserve"> </w:t>
      </w:r>
      <w:proofErr w:type="spellStart"/>
      <w:r w:rsidRPr="002709AD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>ddf</w:t>
      </w:r>
      <w:proofErr w:type="spellEnd"/>
      <w:r w:rsidRPr="002709AD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>;</w:t>
      </w:r>
    </w:p>
    <w:p w:rsidR="00116A38" w:rsidRPr="002709AD" w:rsidRDefault="00116A38" w:rsidP="00116A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</w:pPr>
      <w:proofErr w:type="spellStart"/>
      <w:r w:rsidRPr="002709AD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>p_value</w:t>
      </w:r>
      <w:proofErr w:type="spellEnd"/>
      <w:r w:rsidRPr="002709AD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>=</w:t>
      </w:r>
      <w:r w:rsidRPr="002709AD">
        <w:rPr>
          <w:rFonts w:ascii="Courier New" w:hAnsi="Courier New" w:cs="Courier New"/>
          <w:b/>
          <w:bCs/>
          <w:color w:val="008080"/>
          <w:kern w:val="0"/>
          <w:sz w:val="20"/>
          <w:szCs w:val="20"/>
          <w:highlight w:val="yellow"/>
          <w:shd w:val="clear" w:color="auto" w:fill="FFFFFF"/>
        </w:rPr>
        <w:t>1</w:t>
      </w:r>
      <w:r w:rsidRPr="002709AD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>-</w:t>
      </w:r>
      <w:proofErr w:type="gramStart"/>
      <w:r w:rsidRPr="002709AD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>PROBF(</w:t>
      </w:r>
      <w:proofErr w:type="gramEnd"/>
      <w:r w:rsidRPr="002709AD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 xml:space="preserve">x, </w:t>
      </w:r>
      <w:proofErr w:type="spellStart"/>
      <w:r w:rsidRPr="002709AD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>ndf</w:t>
      </w:r>
      <w:proofErr w:type="spellEnd"/>
      <w:r w:rsidRPr="002709AD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 xml:space="preserve">, </w:t>
      </w:r>
      <w:proofErr w:type="spellStart"/>
      <w:r w:rsidRPr="002709AD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>ddf</w:t>
      </w:r>
      <w:proofErr w:type="spellEnd"/>
      <w:r w:rsidRPr="002709AD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>);</w:t>
      </w:r>
      <w:r w:rsidRPr="002709AD">
        <w:rPr>
          <w:rFonts w:ascii="Courier New" w:hAnsi="Courier New" w:cs="Courier New"/>
          <w:color w:val="008000"/>
          <w:kern w:val="0"/>
          <w:sz w:val="20"/>
          <w:szCs w:val="20"/>
          <w:highlight w:val="yellow"/>
          <w:shd w:val="clear" w:color="auto" w:fill="FFFFFF"/>
        </w:rPr>
        <w:t xml:space="preserve">/*input </w:t>
      </w:r>
      <w:proofErr w:type="spellStart"/>
      <w:r w:rsidRPr="002709AD">
        <w:rPr>
          <w:rFonts w:ascii="Courier New" w:hAnsi="Courier New" w:cs="Courier New"/>
          <w:color w:val="008000"/>
          <w:kern w:val="0"/>
          <w:sz w:val="20"/>
          <w:szCs w:val="20"/>
          <w:highlight w:val="yellow"/>
          <w:shd w:val="clear" w:color="auto" w:fill="FFFFFF"/>
        </w:rPr>
        <w:t>cdf</w:t>
      </w:r>
      <w:proofErr w:type="spellEnd"/>
      <w:r w:rsidRPr="002709AD">
        <w:rPr>
          <w:rFonts w:ascii="Courier New" w:hAnsi="Courier New" w:cs="Courier New"/>
          <w:color w:val="008000"/>
          <w:kern w:val="0"/>
          <w:sz w:val="20"/>
          <w:szCs w:val="20"/>
          <w:highlight w:val="yellow"/>
          <w:shd w:val="clear" w:color="auto" w:fill="FFFFFF"/>
        </w:rPr>
        <w:t xml:space="preserve"> F function */</w:t>
      </w:r>
    </w:p>
    <w:p w:rsidR="00116A38" w:rsidRPr="002709AD" w:rsidRDefault="00116A38" w:rsidP="00116A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</w:pPr>
      <w:r w:rsidRPr="002709AD">
        <w:rPr>
          <w:rFonts w:ascii="Courier New" w:hAnsi="Courier New" w:cs="Courier New"/>
          <w:color w:val="0000FF"/>
          <w:kern w:val="0"/>
          <w:sz w:val="20"/>
          <w:szCs w:val="20"/>
          <w:highlight w:val="yellow"/>
          <w:shd w:val="clear" w:color="auto" w:fill="FFFFFF"/>
        </w:rPr>
        <w:t>cards</w:t>
      </w:r>
      <w:r w:rsidRPr="002709AD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>;</w:t>
      </w:r>
    </w:p>
    <w:p w:rsidR="00116A38" w:rsidRPr="002709AD" w:rsidRDefault="00116A38" w:rsidP="00116A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C0"/>
        </w:rPr>
      </w:pPr>
      <w:r w:rsidRPr="002709AD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C0"/>
        </w:rPr>
        <w:t>1.04 2 229</w:t>
      </w:r>
    </w:p>
    <w:p w:rsidR="00116A38" w:rsidRPr="002709AD" w:rsidRDefault="00116A38" w:rsidP="00116A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</w:pPr>
      <w:r w:rsidRPr="002709AD"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yellow"/>
          <w:shd w:val="clear" w:color="auto" w:fill="FFFFFF"/>
        </w:rPr>
        <w:t>run</w:t>
      </w:r>
      <w:r w:rsidRPr="002709AD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>;</w:t>
      </w:r>
    </w:p>
    <w:p w:rsidR="00116A38" w:rsidRPr="002709AD" w:rsidRDefault="00116A38" w:rsidP="00116A38">
      <w:pPr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</w:pPr>
      <w:r w:rsidRPr="002709AD"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yellow"/>
          <w:shd w:val="clear" w:color="auto" w:fill="FFFFFF"/>
        </w:rPr>
        <w:t>proc</w:t>
      </w:r>
      <w:r w:rsidRPr="002709AD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 xml:space="preserve"> </w:t>
      </w:r>
      <w:r w:rsidRPr="002709AD"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yellow"/>
          <w:shd w:val="clear" w:color="auto" w:fill="FFFFFF"/>
        </w:rPr>
        <w:t>print</w:t>
      </w:r>
      <w:r w:rsidRPr="002709AD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 xml:space="preserve"> </w:t>
      </w:r>
      <w:r w:rsidRPr="002709AD">
        <w:rPr>
          <w:rFonts w:ascii="Courier New" w:hAnsi="Courier New" w:cs="Courier New"/>
          <w:color w:val="0000FF"/>
          <w:kern w:val="0"/>
          <w:sz w:val="20"/>
          <w:szCs w:val="20"/>
          <w:highlight w:val="yellow"/>
          <w:shd w:val="clear" w:color="auto" w:fill="FFFFFF"/>
        </w:rPr>
        <w:t>data</w:t>
      </w:r>
      <w:r w:rsidRPr="002709AD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>=one;</w:t>
      </w:r>
      <w:r w:rsidRPr="002709AD">
        <w:rPr>
          <w:rFonts w:ascii="Courier New" w:hAnsi="Courier New" w:cs="Courier New"/>
          <w:color w:val="008000"/>
          <w:kern w:val="0"/>
          <w:sz w:val="20"/>
          <w:szCs w:val="20"/>
          <w:highlight w:val="yellow"/>
          <w:shd w:val="clear" w:color="auto" w:fill="FFFFFF"/>
        </w:rPr>
        <w:t>/*print out p-value of partial F-test with F-statistic=1.</w:t>
      </w:r>
      <w:proofErr w:type="gramStart"/>
      <w:r w:rsidRPr="002709AD">
        <w:rPr>
          <w:rFonts w:ascii="Courier New" w:hAnsi="Courier New" w:cs="Courier New"/>
          <w:color w:val="008000"/>
          <w:kern w:val="0"/>
          <w:sz w:val="20"/>
          <w:szCs w:val="20"/>
          <w:highlight w:val="yellow"/>
          <w:shd w:val="clear" w:color="auto" w:fill="FFFFFF"/>
        </w:rPr>
        <w:t>04,df</w:t>
      </w:r>
      <w:proofErr w:type="gramEnd"/>
      <w:r w:rsidRPr="002709AD">
        <w:rPr>
          <w:rFonts w:ascii="Courier New" w:hAnsi="Courier New" w:cs="Courier New"/>
          <w:color w:val="008000"/>
          <w:kern w:val="0"/>
          <w:sz w:val="20"/>
          <w:szCs w:val="20"/>
          <w:highlight w:val="yellow"/>
          <w:shd w:val="clear" w:color="auto" w:fill="FFFFFF"/>
        </w:rPr>
        <w:t xml:space="preserve"> of numerator=2, </w:t>
      </w:r>
      <w:proofErr w:type="spellStart"/>
      <w:r w:rsidRPr="002709AD">
        <w:rPr>
          <w:rFonts w:ascii="Courier New" w:hAnsi="Courier New" w:cs="Courier New"/>
          <w:color w:val="008000"/>
          <w:kern w:val="0"/>
          <w:sz w:val="20"/>
          <w:szCs w:val="20"/>
          <w:highlight w:val="yellow"/>
          <w:shd w:val="clear" w:color="auto" w:fill="FFFFFF"/>
        </w:rPr>
        <w:t>df</w:t>
      </w:r>
      <w:proofErr w:type="spellEnd"/>
      <w:r w:rsidRPr="002709AD">
        <w:rPr>
          <w:rFonts w:ascii="Courier New" w:hAnsi="Courier New" w:cs="Courier New"/>
          <w:color w:val="008000"/>
          <w:kern w:val="0"/>
          <w:sz w:val="20"/>
          <w:szCs w:val="20"/>
          <w:highlight w:val="yellow"/>
          <w:shd w:val="clear" w:color="auto" w:fill="FFFFFF"/>
        </w:rPr>
        <w:t xml:space="preserve"> of denominator=229*/</w:t>
      </w:r>
    </w:p>
    <w:p w:rsidR="00A20E90" w:rsidRPr="00910208" w:rsidRDefault="00116A38" w:rsidP="00116A38">
      <w:pPr>
        <w:autoSpaceDE w:val="0"/>
        <w:autoSpaceDN w:val="0"/>
        <w:adjustRightInd w:val="0"/>
        <w:jc w:val="left"/>
      </w:pPr>
      <w:r w:rsidRPr="002709AD">
        <w:rPr>
          <w:rFonts w:ascii="Courier New" w:hAnsi="Courier New" w:cs="Courier New"/>
          <w:b/>
          <w:bCs/>
          <w:color w:val="000080"/>
          <w:kern w:val="0"/>
          <w:sz w:val="20"/>
          <w:szCs w:val="20"/>
          <w:highlight w:val="yellow"/>
          <w:shd w:val="clear" w:color="auto" w:fill="FFFFFF"/>
        </w:rPr>
        <w:t>run</w:t>
      </w:r>
      <w:r w:rsidRPr="002709AD">
        <w:rPr>
          <w:rFonts w:ascii="Courier New" w:hAnsi="Courier New" w:cs="Courier New"/>
          <w:color w:val="000000"/>
          <w:kern w:val="0"/>
          <w:sz w:val="20"/>
          <w:szCs w:val="20"/>
          <w:highlight w:val="yellow"/>
          <w:shd w:val="clear" w:color="auto" w:fill="FFFFFF"/>
        </w:rPr>
        <w:t>;</w:t>
      </w:r>
    </w:p>
    <w:sectPr w:rsidR="00A20E90" w:rsidRPr="0091020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NLQ0NbI0NzQ1MjZV0lEKTi0uzszPAykwqgUAZKkEgSwAAAA="/>
  </w:docVars>
  <w:rsids>
    <w:rsidRoot w:val="00213603"/>
    <w:rsid w:val="00057714"/>
    <w:rsid w:val="00103EC5"/>
    <w:rsid w:val="00116A38"/>
    <w:rsid w:val="00141C37"/>
    <w:rsid w:val="001972FD"/>
    <w:rsid w:val="001E4AFB"/>
    <w:rsid w:val="00213603"/>
    <w:rsid w:val="00260E55"/>
    <w:rsid w:val="002709AD"/>
    <w:rsid w:val="0044180C"/>
    <w:rsid w:val="004E0353"/>
    <w:rsid w:val="00621643"/>
    <w:rsid w:val="00673D7F"/>
    <w:rsid w:val="00714C44"/>
    <w:rsid w:val="00730139"/>
    <w:rsid w:val="007B403B"/>
    <w:rsid w:val="0080264A"/>
    <w:rsid w:val="00877E63"/>
    <w:rsid w:val="008C6584"/>
    <w:rsid w:val="00910208"/>
    <w:rsid w:val="009C558D"/>
    <w:rsid w:val="009E4981"/>
    <w:rsid w:val="00A20E90"/>
    <w:rsid w:val="00B1098C"/>
    <w:rsid w:val="00B331DF"/>
    <w:rsid w:val="00B74739"/>
    <w:rsid w:val="00BD56D4"/>
    <w:rsid w:val="00BD5FCD"/>
    <w:rsid w:val="00BE2E38"/>
    <w:rsid w:val="00C165C7"/>
    <w:rsid w:val="00C24B0B"/>
    <w:rsid w:val="00C24DAB"/>
    <w:rsid w:val="00C26332"/>
    <w:rsid w:val="00C4409F"/>
    <w:rsid w:val="00C56EA1"/>
    <w:rsid w:val="00C6211E"/>
    <w:rsid w:val="00E60D9D"/>
    <w:rsid w:val="00E645B7"/>
    <w:rsid w:val="00EF403E"/>
    <w:rsid w:val="00FB3C65"/>
    <w:rsid w:val="00FE2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86174"/>
  <w15:docId w15:val="{69A0209B-2414-4752-9207-794589A6C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0208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10208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kern w:val="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10208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208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3398F4-E695-45A4-8FF5-D859593D07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1</Pages>
  <Words>902</Words>
  <Characters>5148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Liu</dc:creator>
  <cp:keywords/>
  <dc:description/>
  <cp:lastModifiedBy>Sha Yu</cp:lastModifiedBy>
  <cp:revision>35</cp:revision>
  <dcterms:created xsi:type="dcterms:W3CDTF">2017-02-05T18:15:00Z</dcterms:created>
  <dcterms:modified xsi:type="dcterms:W3CDTF">2017-10-31T21:56:00Z</dcterms:modified>
</cp:coreProperties>
</file>